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2C1D6510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E93196">
        <w:rPr>
          <w:rFonts w:ascii="Monotype Corsiva" w:hAnsi="Monotype Corsiva"/>
          <w:b/>
          <w:bCs/>
          <w:sz w:val="40"/>
          <w:szCs w:val="40"/>
          <w:u w:val="single"/>
        </w:rPr>
        <w:t>December 2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E93196">
        <w:rPr>
          <w:rFonts w:ascii="Monotype Corsiva" w:hAnsi="Monotype Corsiva"/>
          <w:b/>
          <w:bCs/>
          <w:sz w:val="40"/>
          <w:szCs w:val="40"/>
          <w:u w:val="single"/>
        </w:rPr>
        <w:t>December 6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BD256E2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_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554"/>
        <w:gridCol w:w="2430"/>
        <w:gridCol w:w="2340"/>
        <w:gridCol w:w="2497"/>
        <w:gridCol w:w="2566"/>
      </w:tblGrid>
      <w:tr w:rsidR="000A52CF" w:rsidRPr="001B168C" w14:paraId="54A58A02" w14:textId="77777777" w:rsidTr="00A901B0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49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CB2764" w:rsidRPr="006D32FE" w14:paraId="2404C781" w14:textId="77777777" w:rsidTr="00A901B0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CB2764" w:rsidRPr="006D32FE" w:rsidRDefault="00CB2764" w:rsidP="00CB276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CB2764" w:rsidRPr="006D32FE" w:rsidRDefault="00CB2764" w:rsidP="00CB276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CB2764" w:rsidRPr="006D32FE" w:rsidRDefault="00CB2764" w:rsidP="00CB276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CB2764" w:rsidRPr="006D32FE" w:rsidRDefault="00CB2764" w:rsidP="00CB276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CB2764" w:rsidRPr="006D32FE" w:rsidRDefault="00CB2764" w:rsidP="00CB2764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08033" w14:textId="77777777" w:rsidR="00B116A4" w:rsidRPr="00B116A4" w:rsidRDefault="00B116A4" w:rsidP="00B116A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B116A4">
              <w:rPr>
                <w:b/>
                <w:bCs/>
                <w:color w:val="000000" w:themeColor="text1"/>
                <w:sz w:val="20"/>
                <w:szCs w:val="20"/>
              </w:rPr>
              <w:t>Japan’s Isolationism and Its End</w:t>
            </w:r>
          </w:p>
          <w:p w14:paraId="6DAA772C" w14:textId="77777777" w:rsidR="00CB2764" w:rsidRPr="00ED12B8" w:rsidRDefault="00CB2764" w:rsidP="00CB2764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3FAAD283" w14:textId="77777777" w:rsidR="00CB2764" w:rsidRPr="00D6175C" w:rsidRDefault="00CB2764" w:rsidP="00CB2764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D6175C">
              <w:rPr>
                <w:b/>
                <w:bCs/>
                <w:color w:val="000000"/>
                <w:sz w:val="20"/>
                <w:szCs w:val="20"/>
              </w:rPr>
              <w:t>Nationalism and Imperialism</w:t>
            </w:r>
          </w:p>
          <w:p w14:paraId="42094E0B" w14:textId="75676450" w:rsidR="00CB2764" w:rsidRPr="00A901B0" w:rsidRDefault="00CB2764" w:rsidP="00CB276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F401D6" w14:textId="3F86D35F" w:rsidR="00CB2764" w:rsidRDefault="00B116A4" w:rsidP="00B116A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B116A4">
              <w:rPr>
                <w:b/>
                <w:bCs/>
                <w:color w:val="000000" w:themeColor="text1"/>
                <w:sz w:val="20"/>
                <w:szCs w:val="20"/>
              </w:rPr>
              <w:t>The Meiji Restoration (Part 1)</w:t>
            </w:r>
          </w:p>
          <w:p w14:paraId="24F7558C" w14:textId="77777777" w:rsidR="00CB2764" w:rsidRDefault="00CB2764" w:rsidP="00CB276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3F99976D" w14:textId="77777777" w:rsidR="00CB2764" w:rsidRPr="00D6175C" w:rsidRDefault="00CB2764" w:rsidP="00CB276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6175C">
              <w:rPr>
                <w:b/>
                <w:bCs/>
                <w:color w:val="000000" w:themeColor="text1"/>
                <w:sz w:val="20"/>
                <w:szCs w:val="20"/>
              </w:rPr>
              <w:t>Nationalism and Imperialism</w:t>
            </w:r>
          </w:p>
          <w:p w14:paraId="7A03C3D9" w14:textId="0AC5BE48" w:rsidR="00CB2764" w:rsidRPr="00A901B0" w:rsidRDefault="00CB2764" w:rsidP="00CB276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991AF" w14:textId="7C6A3044" w:rsidR="00CB2764" w:rsidRDefault="00B116A4" w:rsidP="00CB276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B116A4">
              <w:rPr>
                <w:b/>
                <w:bCs/>
                <w:color w:val="000000" w:themeColor="text1"/>
                <w:sz w:val="20"/>
                <w:szCs w:val="20"/>
              </w:rPr>
              <w:t>The Meiji Restoration (Part 2)</w:t>
            </w:r>
          </w:p>
          <w:p w14:paraId="10E6A42B" w14:textId="77777777" w:rsidR="00CB2764" w:rsidRDefault="00CB2764" w:rsidP="00CB276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B34C4EF" w14:textId="77777777" w:rsidR="00CB2764" w:rsidRPr="00D6175C" w:rsidRDefault="00CB2764" w:rsidP="00CB276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6175C">
              <w:rPr>
                <w:b/>
                <w:bCs/>
                <w:color w:val="000000" w:themeColor="text1"/>
                <w:sz w:val="20"/>
                <w:szCs w:val="20"/>
              </w:rPr>
              <w:t>Nationalism and Imperialism</w:t>
            </w:r>
          </w:p>
          <w:p w14:paraId="7D7D6373" w14:textId="3BFC951F" w:rsidR="00CB2764" w:rsidRPr="00A901B0" w:rsidRDefault="00CB2764" w:rsidP="00CB276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9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ECB1F" w14:textId="08EA8F4A" w:rsidR="00D24555" w:rsidRDefault="00B116A4" w:rsidP="00CB2764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B116A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Japan’s Rise as an Imperial Power</w:t>
            </w:r>
          </w:p>
          <w:p w14:paraId="2987D124" w14:textId="77777777" w:rsidR="00B116A4" w:rsidRPr="00D24555" w:rsidRDefault="00B116A4" w:rsidP="00CB2764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6475D09C" w14:textId="77777777" w:rsidR="00CB2764" w:rsidRPr="00D6175C" w:rsidRDefault="00CB2764" w:rsidP="00CB276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6175C">
              <w:rPr>
                <w:b/>
                <w:bCs/>
                <w:color w:val="000000" w:themeColor="text1"/>
                <w:sz w:val="20"/>
                <w:szCs w:val="20"/>
              </w:rPr>
              <w:t>Nationalism and Imperialism</w:t>
            </w:r>
          </w:p>
          <w:p w14:paraId="4E5D2A4A" w14:textId="46E3C899" w:rsidR="00CB2764" w:rsidRPr="00A901B0" w:rsidRDefault="00CB2764" w:rsidP="00CB276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1942D9" w14:textId="77777777" w:rsidR="00B116A4" w:rsidRPr="00B116A4" w:rsidRDefault="00B116A4" w:rsidP="00B116A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B116A4">
              <w:rPr>
                <w:b/>
                <w:bCs/>
                <w:color w:val="000000" w:themeColor="text1"/>
                <w:sz w:val="20"/>
                <w:szCs w:val="20"/>
              </w:rPr>
              <w:t>Central and South America’s Geography and Resources</w:t>
            </w:r>
          </w:p>
          <w:p w14:paraId="129B5B6F" w14:textId="77777777" w:rsidR="00CB2764" w:rsidRDefault="00CB2764" w:rsidP="00CB276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51454B80" w14:textId="5E0C22AE" w:rsidR="00CB2764" w:rsidRPr="00D6175C" w:rsidRDefault="00CB2764" w:rsidP="00CB276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6175C">
              <w:rPr>
                <w:b/>
                <w:bCs/>
                <w:color w:val="000000" w:themeColor="text1"/>
                <w:sz w:val="20"/>
                <w:szCs w:val="20"/>
              </w:rPr>
              <w:t>Nationalism and Imperialism</w:t>
            </w:r>
          </w:p>
          <w:p w14:paraId="672C27EE" w14:textId="786EE49D" w:rsidR="00CB2764" w:rsidRPr="00A901B0" w:rsidRDefault="00CB2764" w:rsidP="00CB276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CB2764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CB2764" w:rsidRPr="006D32FE" w:rsidRDefault="00CB2764" w:rsidP="00CB276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CB2764" w:rsidRPr="006D32FE" w:rsidRDefault="00CB2764" w:rsidP="00CB2764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CB2764" w:rsidRPr="006D32FE" w:rsidRDefault="00CB2764" w:rsidP="00CB2764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29C5E" w14:textId="31D137B1" w:rsidR="00E93196" w:rsidRPr="00E93196" w:rsidRDefault="00E93196" w:rsidP="00E93196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  <w:r w:rsidRPr="00406158">
              <w:rPr>
                <w:sz w:val="20"/>
                <w:szCs w:val="20"/>
              </w:rPr>
              <w:t>W.2</w:t>
            </w:r>
            <w:r>
              <w:rPr>
                <w:sz w:val="20"/>
                <w:szCs w:val="20"/>
              </w:rPr>
              <w:t>6</w:t>
            </w:r>
            <w:r w:rsidRPr="00406158">
              <w:rPr>
                <w:sz w:val="20"/>
                <w:szCs w:val="20"/>
              </w:rPr>
              <w:t xml:space="preserve"> </w:t>
            </w:r>
            <w:r w:rsidRPr="00E93196">
              <w:rPr>
                <w:sz w:val="20"/>
                <w:szCs w:val="20"/>
              </w:rPr>
              <w:t xml:space="preserve">Analyze Japan’s abandonment of isolationism, its embrace of technological and political changes, and its consequent rise as an imperial power in the late 19th century. </w:t>
            </w:r>
          </w:p>
          <w:p w14:paraId="5CEB02F7" w14:textId="59015976" w:rsidR="00E93196" w:rsidRPr="00E93196" w:rsidRDefault="00E93196" w:rsidP="00E93196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  <w:r w:rsidRPr="00406158">
              <w:rPr>
                <w:sz w:val="20"/>
                <w:szCs w:val="20"/>
              </w:rPr>
              <w:t>W.2</w:t>
            </w:r>
            <w:r>
              <w:rPr>
                <w:sz w:val="20"/>
                <w:szCs w:val="20"/>
              </w:rPr>
              <w:t>7</w:t>
            </w:r>
            <w:r w:rsidRPr="00406158">
              <w:rPr>
                <w:sz w:val="20"/>
                <w:szCs w:val="20"/>
              </w:rPr>
              <w:t xml:space="preserve"> </w:t>
            </w:r>
            <w:r w:rsidRPr="00E93196">
              <w:rPr>
                <w:sz w:val="20"/>
                <w:szCs w:val="20"/>
              </w:rPr>
              <w:t xml:space="preserve">Describe the natural resources and geographic features of Central and South America, their role in attracting American and European economic interests, and their impact on global trade. </w:t>
            </w:r>
          </w:p>
          <w:p w14:paraId="5BA0D33F" w14:textId="56E70EB1" w:rsidR="00CB2764" w:rsidRPr="00E93196" w:rsidRDefault="00E93196" w:rsidP="00E93196">
            <w:pPr>
              <w:pStyle w:val="NormalWeb"/>
              <w:rPr>
                <w:rFonts w:ascii="Times New Roman" w:hAnsi="Times New Roman"/>
              </w:rPr>
            </w:pPr>
            <w:r w:rsidRPr="00406158">
              <w:rPr>
                <w:rFonts w:ascii="Times New Roman" w:hAnsi="Times New Roman"/>
              </w:rPr>
              <w:t>W.2</w:t>
            </w:r>
            <w:r>
              <w:rPr>
                <w:rFonts w:ascii="Times New Roman" w:hAnsi="Times New Roman"/>
              </w:rPr>
              <w:t>8</w:t>
            </w:r>
            <w:r w:rsidRPr="00406158">
              <w:rPr>
                <w:rFonts w:ascii="Times New Roman" w:hAnsi="Times New Roman"/>
              </w:rPr>
              <w:t xml:space="preserve"> </w:t>
            </w:r>
            <w:r w:rsidRPr="00E93196">
              <w:rPr>
                <w:rFonts w:ascii="Times New Roman" w:hAnsi="Times New Roman"/>
              </w:rPr>
              <w:t>Compare and contrast the impact of economic imperialism on Central and South America with the impact of imperialism on other parts of the world</w:t>
            </w:r>
            <w:r>
              <w:rPr>
                <w:rFonts w:ascii="Times New Roman" w:hAnsi="Times New Roman"/>
              </w:rPr>
              <w:t>.</w:t>
            </w:r>
          </w:p>
        </w:tc>
      </w:tr>
      <w:tr w:rsidR="00CB2764" w:rsidRPr="006D32FE" w14:paraId="17DA884E" w14:textId="77777777" w:rsidTr="00A901B0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CB2764" w:rsidRPr="006D32FE" w:rsidRDefault="00CB2764" w:rsidP="00CB276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CB2764" w:rsidRDefault="00CB2764" w:rsidP="00CB276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CB2764" w:rsidRDefault="00CB2764" w:rsidP="00CB276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CB2764" w:rsidRDefault="00CB2764" w:rsidP="00CB276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CB2764" w:rsidRPr="002E64B6" w:rsidRDefault="00CB2764" w:rsidP="00CB276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CB2764" w:rsidRPr="006D32FE" w:rsidRDefault="00CB2764" w:rsidP="00CB2764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CB2764" w:rsidRPr="002E64B6" w:rsidRDefault="00CB2764" w:rsidP="00CB276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CB2764" w:rsidRPr="006D32FE" w:rsidRDefault="00CB2764" w:rsidP="00CB2764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CB2764" w:rsidRPr="006D32FE" w:rsidRDefault="00CB2764" w:rsidP="00CB2764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CB2764" w:rsidRPr="006D32FE" w:rsidRDefault="00CB2764" w:rsidP="00CB2764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ECF14E" w14:textId="77777777" w:rsidR="00A84087" w:rsidRPr="00A84087" w:rsidRDefault="00A84087" w:rsidP="00A84087">
            <w:pPr>
              <w:rPr>
                <w:sz w:val="20"/>
                <w:szCs w:val="20"/>
              </w:rPr>
            </w:pPr>
            <w:r w:rsidRPr="00A84087">
              <w:rPr>
                <w:b/>
                <w:bCs/>
                <w:sz w:val="20"/>
                <w:szCs w:val="20"/>
              </w:rPr>
              <w:t xml:space="preserve">I can </w:t>
            </w:r>
            <w:r w:rsidRPr="00A84087">
              <w:rPr>
                <w:sz w:val="20"/>
                <w:szCs w:val="20"/>
              </w:rPr>
              <w:t>explain why Japan abandoned its isolationist policies during the Edo period.</w:t>
            </w:r>
          </w:p>
          <w:p w14:paraId="1AF20E1C" w14:textId="77777777" w:rsidR="00A84087" w:rsidRPr="00A84087" w:rsidRDefault="00A84087" w:rsidP="00A84087">
            <w:pPr>
              <w:rPr>
                <w:b/>
                <w:bCs/>
                <w:sz w:val="20"/>
                <w:szCs w:val="20"/>
              </w:rPr>
            </w:pPr>
          </w:p>
          <w:p w14:paraId="53141AAB" w14:textId="77777777" w:rsidR="00A84087" w:rsidRPr="00A84087" w:rsidRDefault="00A84087" w:rsidP="00A84087">
            <w:pPr>
              <w:rPr>
                <w:b/>
                <w:bCs/>
                <w:sz w:val="20"/>
                <w:szCs w:val="20"/>
              </w:rPr>
            </w:pPr>
            <w:r w:rsidRPr="00A84087">
              <w:rPr>
                <w:b/>
                <w:bCs/>
                <w:sz w:val="20"/>
                <w:szCs w:val="20"/>
              </w:rPr>
              <w:t>Guided Question</w:t>
            </w:r>
          </w:p>
          <w:p w14:paraId="454FEB70" w14:textId="77777777" w:rsidR="00A84087" w:rsidRPr="00A84087" w:rsidRDefault="00A84087" w:rsidP="00A84087">
            <w:pPr>
              <w:rPr>
                <w:sz w:val="20"/>
                <w:szCs w:val="20"/>
              </w:rPr>
            </w:pPr>
            <w:r w:rsidRPr="00A84087">
              <w:rPr>
                <w:sz w:val="20"/>
                <w:szCs w:val="20"/>
              </w:rPr>
              <w:t>What were the key factors that led Japan to end its isolationism?</w:t>
            </w:r>
          </w:p>
          <w:p w14:paraId="2607EEF2" w14:textId="77777777" w:rsidR="00A84087" w:rsidRPr="00A84087" w:rsidRDefault="00A84087" w:rsidP="00A84087">
            <w:pPr>
              <w:rPr>
                <w:sz w:val="20"/>
                <w:szCs w:val="20"/>
              </w:rPr>
            </w:pPr>
          </w:p>
          <w:p w14:paraId="13D556C1" w14:textId="69E719EE" w:rsidR="00CB2764" w:rsidRPr="00683CBD" w:rsidRDefault="00CB2764" w:rsidP="00CB2764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7A6DE36E" w14:textId="77777777" w:rsidR="00CB2764" w:rsidRPr="00683CBD" w:rsidRDefault="00CB2764" w:rsidP="00CB2764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01D8BB28" w14:textId="23AC6859" w:rsidR="00CB2764" w:rsidRPr="00F11077" w:rsidRDefault="00CB2764" w:rsidP="00CB2764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CE3FEA" w14:textId="77777777" w:rsidR="0067242A" w:rsidRPr="0067242A" w:rsidRDefault="0067242A" w:rsidP="0067242A">
            <w:pPr>
              <w:rPr>
                <w:sz w:val="20"/>
                <w:szCs w:val="20"/>
              </w:rPr>
            </w:pPr>
            <w:r w:rsidRPr="0067242A">
              <w:rPr>
                <w:b/>
                <w:bCs/>
                <w:sz w:val="20"/>
                <w:szCs w:val="20"/>
              </w:rPr>
              <w:t xml:space="preserve">I can </w:t>
            </w:r>
            <w:r w:rsidRPr="0067242A">
              <w:rPr>
                <w:sz w:val="20"/>
                <w:szCs w:val="20"/>
              </w:rPr>
              <w:t>describe the political changes that occurred during the Meiji Restoration.</w:t>
            </w:r>
          </w:p>
          <w:p w14:paraId="5676F99B" w14:textId="77777777" w:rsidR="0067242A" w:rsidRPr="0067242A" w:rsidRDefault="0067242A" w:rsidP="0067242A">
            <w:pPr>
              <w:rPr>
                <w:b/>
                <w:bCs/>
                <w:sz w:val="20"/>
                <w:szCs w:val="20"/>
              </w:rPr>
            </w:pPr>
          </w:p>
          <w:p w14:paraId="2D52840E" w14:textId="77777777" w:rsidR="0067242A" w:rsidRPr="0067242A" w:rsidRDefault="0067242A" w:rsidP="0067242A">
            <w:pPr>
              <w:rPr>
                <w:b/>
                <w:bCs/>
                <w:sz w:val="20"/>
                <w:szCs w:val="20"/>
              </w:rPr>
            </w:pPr>
            <w:r w:rsidRPr="0067242A">
              <w:rPr>
                <w:b/>
                <w:bCs/>
                <w:sz w:val="20"/>
                <w:szCs w:val="20"/>
              </w:rPr>
              <w:t>Guided Question</w:t>
            </w:r>
          </w:p>
          <w:p w14:paraId="51A0D145" w14:textId="77777777" w:rsidR="0067242A" w:rsidRPr="0067242A" w:rsidRDefault="0067242A" w:rsidP="0067242A">
            <w:pPr>
              <w:rPr>
                <w:b/>
                <w:bCs/>
                <w:sz w:val="20"/>
                <w:szCs w:val="20"/>
              </w:rPr>
            </w:pPr>
            <w:r w:rsidRPr="0067242A">
              <w:rPr>
                <w:sz w:val="20"/>
                <w:szCs w:val="20"/>
              </w:rPr>
              <w:t>How did the overthrow of the Tokugawa Shogunate change Japan's government structure</w:t>
            </w:r>
            <w:r w:rsidRPr="0067242A">
              <w:rPr>
                <w:b/>
                <w:bCs/>
                <w:sz w:val="20"/>
                <w:szCs w:val="20"/>
              </w:rPr>
              <w:t>?</w:t>
            </w:r>
          </w:p>
          <w:p w14:paraId="21892926" w14:textId="77777777" w:rsidR="0067242A" w:rsidRPr="0067242A" w:rsidRDefault="0067242A" w:rsidP="0067242A">
            <w:pPr>
              <w:rPr>
                <w:b/>
                <w:bCs/>
                <w:sz w:val="20"/>
                <w:szCs w:val="20"/>
              </w:rPr>
            </w:pPr>
          </w:p>
          <w:p w14:paraId="209526E3" w14:textId="014F4B8D" w:rsidR="00CB2764" w:rsidRPr="00AC0129" w:rsidRDefault="00CB2764" w:rsidP="00CB2764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39F387EA" w14:textId="150185F2" w:rsidR="00CB2764" w:rsidRPr="00F11077" w:rsidRDefault="00CB2764" w:rsidP="00CB2764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6601A917" w14:textId="77777777" w:rsidR="00CB2764" w:rsidRPr="00F11077" w:rsidRDefault="00CB2764" w:rsidP="00CB2764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2EDCF9AA" w14:textId="68C0C340" w:rsidR="00CB2764" w:rsidRPr="00C63F59" w:rsidRDefault="00CB2764" w:rsidP="00CB2764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1BA265" w14:textId="77777777" w:rsidR="0067242A" w:rsidRPr="0067242A" w:rsidRDefault="0067242A" w:rsidP="0067242A">
            <w:pPr>
              <w:widowControl w:val="0"/>
              <w:rPr>
                <w:sz w:val="20"/>
                <w:szCs w:val="20"/>
              </w:rPr>
            </w:pPr>
            <w:r w:rsidRPr="0067242A">
              <w:rPr>
                <w:b/>
                <w:bCs/>
                <w:sz w:val="20"/>
                <w:szCs w:val="20"/>
              </w:rPr>
              <w:lastRenderedPageBreak/>
              <w:t xml:space="preserve">I can </w:t>
            </w:r>
            <w:r w:rsidRPr="0067242A">
              <w:rPr>
                <w:sz w:val="20"/>
                <w:szCs w:val="20"/>
              </w:rPr>
              <w:t>explain how Japan modernized technologically and economically during the Meiji Restoration.</w:t>
            </w:r>
          </w:p>
          <w:p w14:paraId="6B31B470" w14:textId="77777777" w:rsidR="0067242A" w:rsidRPr="0067242A" w:rsidRDefault="0067242A" w:rsidP="0067242A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6CE40BEB" w14:textId="77777777" w:rsidR="0067242A" w:rsidRPr="0067242A" w:rsidRDefault="0067242A" w:rsidP="0067242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67242A">
              <w:rPr>
                <w:b/>
                <w:bCs/>
                <w:sz w:val="20"/>
                <w:szCs w:val="20"/>
              </w:rPr>
              <w:t>Guided Question</w:t>
            </w:r>
          </w:p>
          <w:p w14:paraId="03AA317B" w14:textId="77777777" w:rsidR="0067242A" w:rsidRPr="0067242A" w:rsidRDefault="0067242A" w:rsidP="0067242A">
            <w:pPr>
              <w:widowControl w:val="0"/>
              <w:rPr>
                <w:sz w:val="20"/>
                <w:szCs w:val="20"/>
              </w:rPr>
            </w:pPr>
            <w:r w:rsidRPr="0067242A">
              <w:rPr>
                <w:sz w:val="20"/>
                <w:szCs w:val="20"/>
              </w:rPr>
              <w:t>What were the main technological advancements Japan made during the Meiji Restoration?</w:t>
            </w:r>
          </w:p>
          <w:p w14:paraId="3338FFF2" w14:textId="77777777" w:rsidR="0067242A" w:rsidRPr="0067242A" w:rsidRDefault="0067242A" w:rsidP="0067242A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5D23F95C" w14:textId="0E66E2E8" w:rsidR="00CB2764" w:rsidRPr="00C63F59" w:rsidRDefault="00CB2764" w:rsidP="00CB2764">
            <w:pPr>
              <w:rPr>
                <w:sz w:val="20"/>
                <w:szCs w:val="20"/>
              </w:rPr>
            </w:pPr>
          </w:p>
        </w:tc>
        <w:tc>
          <w:tcPr>
            <w:tcW w:w="2497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613AC" w14:textId="77777777" w:rsidR="0067242A" w:rsidRPr="0067242A" w:rsidRDefault="0067242A" w:rsidP="0067242A">
            <w:pPr>
              <w:rPr>
                <w:sz w:val="20"/>
                <w:szCs w:val="20"/>
              </w:rPr>
            </w:pPr>
            <w:r w:rsidRPr="0067242A">
              <w:rPr>
                <w:b/>
                <w:bCs/>
                <w:sz w:val="20"/>
                <w:szCs w:val="20"/>
              </w:rPr>
              <w:lastRenderedPageBreak/>
              <w:t xml:space="preserve">I can </w:t>
            </w:r>
            <w:r w:rsidRPr="0067242A">
              <w:rPr>
                <w:sz w:val="20"/>
                <w:szCs w:val="20"/>
              </w:rPr>
              <w:t>analyze Japan’s imperial ambitions and the conflicts it engaged in during the late 19th and early 20th centuries.</w:t>
            </w:r>
          </w:p>
          <w:p w14:paraId="329D6947" w14:textId="77777777" w:rsidR="0067242A" w:rsidRPr="0067242A" w:rsidRDefault="0067242A" w:rsidP="0067242A">
            <w:pPr>
              <w:rPr>
                <w:b/>
                <w:bCs/>
                <w:sz w:val="20"/>
                <w:szCs w:val="20"/>
              </w:rPr>
            </w:pPr>
          </w:p>
          <w:p w14:paraId="5BDCA0AF" w14:textId="77777777" w:rsidR="0067242A" w:rsidRPr="0067242A" w:rsidRDefault="0067242A" w:rsidP="0067242A">
            <w:pPr>
              <w:rPr>
                <w:b/>
                <w:bCs/>
                <w:sz w:val="20"/>
                <w:szCs w:val="20"/>
              </w:rPr>
            </w:pPr>
            <w:r w:rsidRPr="0067242A">
              <w:rPr>
                <w:b/>
                <w:bCs/>
                <w:sz w:val="20"/>
                <w:szCs w:val="20"/>
              </w:rPr>
              <w:t>Guided Question</w:t>
            </w:r>
          </w:p>
          <w:p w14:paraId="3A0D35E3" w14:textId="77777777" w:rsidR="0067242A" w:rsidRPr="0067242A" w:rsidRDefault="0067242A" w:rsidP="0067242A">
            <w:pPr>
              <w:rPr>
                <w:sz w:val="20"/>
                <w:szCs w:val="20"/>
              </w:rPr>
            </w:pPr>
            <w:r w:rsidRPr="0067242A">
              <w:rPr>
                <w:sz w:val="20"/>
                <w:szCs w:val="20"/>
              </w:rPr>
              <w:t>How did Japan’s modernization contribute to its imperial ambitions?</w:t>
            </w:r>
          </w:p>
          <w:p w14:paraId="27D916EA" w14:textId="77777777" w:rsidR="0067242A" w:rsidRPr="0067242A" w:rsidRDefault="0067242A" w:rsidP="0067242A">
            <w:pPr>
              <w:rPr>
                <w:sz w:val="20"/>
                <w:szCs w:val="20"/>
              </w:rPr>
            </w:pPr>
          </w:p>
          <w:p w14:paraId="5F3791F1" w14:textId="1103ADF1" w:rsidR="00CB2764" w:rsidRPr="00632584" w:rsidRDefault="00CB2764" w:rsidP="00CB2764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7AE1F9" w14:textId="77777777" w:rsidR="0067242A" w:rsidRPr="0067242A" w:rsidRDefault="0067242A" w:rsidP="0067242A">
            <w:pPr>
              <w:widowControl w:val="0"/>
              <w:rPr>
                <w:sz w:val="20"/>
                <w:szCs w:val="20"/>
              </w:rPr>
            </w:pPr>
            <w:r w:rsidRPr="0067242A">
              <w:rPr>
                <w:b/>
                <w:bCs/>
                <w:sz w:val="20"/>
                <w:szCs w:val="20"/>
              </w:rPr>
              <w:t xml:space="preserve">I can </w:t>
            </w:r>
            <w:r w:rsidRPr="0067242A">
              <w:rPr>
                <w:sz w:val="20"/>
                <w:szCs w:val="20"/>
              </w:rPr>
              <w:t>identify key geographic features and natural resources of Central and South America.</w:t>
            </w:r>
          </w:p>
          <w:p w14:paraId="603BD46A" w14:textId="77777777" w:rsidR="0067242A" w:rsidRPr="0067242A" w:rsidRDefault="0067242A" w:rsidP="0067242A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7250C0DE" w14:textId="77777777" w:rsidR="0067242A" w:rsidRPr="0067242A" w:rsidRDefault="0067242A" w:rsidP="0067242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67242A">
              <w:rPr>
                <w:b/>
                <w:bCs/>
                <w:sz w:val="20"/>
                <w:szCs w:val="20"/>
              </w:rPr>
              <w:t>Guided Question</w:t>
            </w:r>
          </w:p>
          <w:p w14:paraId="1F04071A" w14:textId="77777777" w:rsidR="0067242A" w:rsidRPr="0067242A" w:rsidRDefault="0067242A" w:rsidP="0067242A">
            <w:pPr>
              <w:widowControl w:val="0"/>
              <w:rPr>
                <w:sz w:val="20"/>
                <w:szCs w:val="20"/>
              </w:rPr>
            </w:pPr>
            <w:r w:rsidRPr="0067242A">
              <w:rPr>
                <w:sz w:val="20"/>
                <w:szCs w:val="20"/>
              </w:rPr>
              <w:t>Why are the natural resources of Central and South America important to global trade?</w:t>
            </w:r>
          </w:p>
          <w:p w14:paraId="78912D0F" w14:textId="77777777" w:rsidR="0067242A" w:rsidRPr="0067242A" w:rsidRDefault="0067242A" w:rsidP="0067242A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39CA1027" w14:textId="449952C6" w:rsidR="00CB2764" w:rsidRPr="00C63F59" w:rsidRDefault="00CB2764" w:rsidP="00CB2764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36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374"/>
        <w:gridCol w:w="2319"/>
        <w:gridCol w:w="2449"/>
        <w:gridCol w:w="2679"/>
        <w:gridCol w:w="2453"/>
      </w:tblGrid>
      <w:tr w:rsidR="00955D52" w:rsidRPr="006D32FE" w14:paraId="49219E4D" w14:textId="77777777" w:rsidTr="00114D0E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4A57B4" w:rsidRPr="006D32FE" w14:paraId="41807183" w14:textId="77777777" w:rsidTr="00114D0E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4A57B4" w:rsidRPr="006D32FE" w:rsidRDefault="004A57B4" w:rsidP="004A57B4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4A57B4" w:rsidRPr="006D32FE" w:rsidRDefault="004A57B4" w:rsidP="004A57B4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31034E8F" w:rsidR="004A57B4" w:rsidRPr="004B35C2" w:rsidRDefault="004B35C2" w:rsidP="004A57B4">
            <w:pPr>
              <w:widowControl w:val="0"/>
              <w:rPr>
                <w:color w:val="FF0000"/>
                <w:sz w:val="20"/>
                <w:szCs w:val="20"/>
              </w:rPr>
            </w:pPr>
            <w:r w:rsidRPr="004B35C2">
              <w:rPr>
                <w:color w:val="000000"/>
                <w:sz w:val="20"/>
                <w:szCs w:val="20"/>
              </w:rPr>
              <w:t>Students will write a brief response to the question: "What do you think are the pros and cons of a country being isolated from the rest of the world?"</w:t>
            </w: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1ED97DF3" w:rsidR="004A57B4" w:rsidRPr="00943E72" w:rsidRDefault="0067242A" w:rsidP="004A57B4">
            <w:pPr>
              <w:widowControl w:val="0"/>
              <w:rPr>
                <w:sz w:val="20"/>
                <w:szCs w:val="20"/>
              </w:rPr>
            </w:pPr>
            <w:r w:rsidRPr="0067242A">
              <w:rPr>
                <w:color w:val="2E2F30"/>
                <w:sz w:val="21"/>
                <w:szCs w:val="21"/>
                <w:shd w:val="clear" w:color="auto" w:fill="FFFFFF"/>
              </w:rPr>
              <w:t> Students will write down what they know about the Tokugawa Shogunate and its role in Japanese history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5AD70F12" w:rsidR="004A57B4" w:rsidRPr="00943E72" w:rsidRDefault="0067242A" w:rsidP="004A57B4">
            <w:pPr>
              <w:widowControl w:val="0"/>
              <w:rPr>
                <w:sz w:val="20"/>
                <w:szCs w:val="20"/>
              </w:rPr>
            </w:pPr>
            <w:r w:rsidRPr="0067242A">
              <w:rPr>
                <w:color w:val="2E2F30"/>
                <w:sz w:val="20"/>
                <w:szCs w:val="20"/>
                <w:shd w:val="clear" w:color="auto" w:fill="FFFFFF"/>
              </w:rPr>
              <w:t>Students will list any technological advancements they can think of that occurred in the 19th centur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>y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629F73" w14:textId="77777777" w:rsidR="0067242A" w:rsidRPr="0067242A" w:rsidRDefault="0067242A" w:rsidP="0067242A">
            <w:pPr>
              <w:widowControl w:val="0"/>
              <w:rPr>
                <w:color w:val="2E2F30"/>
                <w:sz w:val="21"/>
                <w:szCs w:val="21"/>
                <w:shd w:val="clear" w:color="auto" w:fill="FFFFFF"/>
              </w:rPr>
            </w:pPr>
            <w:r w:rsidRPr="0067242A">
              <w:rPr>
                <w:color w:val="2E2F30"/>
                <w:sz w:val="21"/>
                <w:szCs w:val="21"/>
                <w:shd w:val="clear" w:color="auto" w:fill="FFFFFF"/>
              </w:rPr>
              <w:t> Students will write down what they understand about imperialism and its effects on countries.</w:t>
            </w:r>
          </w:p>
          <w:p w14:paraId="1B8BB6FA" w14:textId="77777777" w:rsidR="0067242A" w:rsidRPr="0067242A" w:rsidRDefault="0067242A" w:rsidP="0067242A">
            <w:pPr>
              <w:widowControl w:val="0"/>
              <w:rPr>
                <w:color w:val="2E2F30"/>
                <w:sz w:val="21"/>
                <w:szCs w:val="21"/>
                <w:shd w:val="clear" w:color="auto" w:fill="FFFFFF"/>
              </w:rPr>
            </w:pPr>
          </w:p>
          <w:p w14:paraId="5AE8A5D0" w14:textId="0F160947" w:rsidR="004A57B4" w:rsidRPr="001D045A" w:rsidRDefault="004A57B4" w:rsidP="004A57B4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9C0008" w14:textId="38FD8727" w:rsidR="00AF15B0" w:rsidRPr="00AF15B0" w:rsidRDefault="0067242A" w:rsidP="00553EB3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67242A">
              <w:rPr>
                <w:color w:val="2E2F30"/>
                <w:sz w:val="20"/>
                <w:szCs w:val="20"/>
                <w:shd w:val="clear" w:color="auto" w:fill="FFFFFF"/>
              </w:rPr>
              <w:t>Students will list any countries in Central and South America they can name.</w:t>
            </w:r>
          </w:p>
          <w:p w14:paraId="2A2DFE45" w14:textId="073DC7B7" w:rsidR="004A57B4" w:rsidRPr="004A57B4" w:rsidRDefault="004A57B4" w:rsidP="004A57B4">
            <w:pPr>
              <w:widowControl w:val="0"/>
              <w:rPr>
                <w:sz w:val="20"/>
                <w:szCs w:val="20"/>
              </w:rPr>
            </w:pPr>
          </w:p>
        </w:tc>
      </w:tr>
      <w:tr w:rsidR="00863B39" w:rsidRPr="006D32FE" w14:paraId="371DE99B" w14:textId="77777777" w:rsidTr="00114D0E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863B39" w:rsidRPr="00B916E7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863B39" w:rsidRPr="006D32FE" w:rsidRDefault="00863B39" w:rsidP="00863B39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647E6" w14:textId="77777777" w:rsidR="00CB2764" w:rsidRPr="00C628A4" w:rsidRDefault="00CB2764" w:rsidP="00CB276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0EF13067" w14:textId="77777777" w:rsidR="00CB2764" w:rsidRPr="00C628A4" w:rsidRDefault="00CB2764" w:rsidP="00CB276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55DA9DFB" w14:textId="77777777" w:rsidR="00CB2764" w:rsidRPr="00C628A4" w:rsidRDefault="00CB2764" w:rsidP="00CB276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3EEB99B9" w14:textId="77777777" w:rsidR="00CB2764" w:rsidRPr="00C628A4" w:rsidRDefault="00CB2764" w:rsidP="00CB276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6F752B7D" w14:textId="77777777" w:rsidR="00CB2764" w:rsidRPr="00C628A4" w:rsidRDefault="00CB2764" w:rsidP="00CB276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739E54AE" w14:textId="61A44889" w:rsidR="00863B39" w:rsidRPr="00C628A4" w:rsidRDefault="00863B39" w:rsidP="00863B39">
            <w:pPr>
              <w:pStyle w:val="ListParagraph"/>
              <w:widowControl w:val="0"/>
              <w:ind w:left="144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B59DD8" w14:textId="77777777" w:rsidR="00AC0129" w:rsidRPr="00AC0129" w:rsidRDefault="00AC0129" w:rsidP="00AC0129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AC0129">
              <w:rPr>
                <w:color w:val="2E2F30"/>
                <w:sz w:val="20"/>
                <w:szCs w:val="20"/>
              </w:rPr>
              <w:t>Anticipatory Set: 5 minutes</w:t>
            </w:r>
          </w:p>
          <w:p w14:paraId="2075401C" w14:textId="77777777" w:rsidR="00AC0129" w:rsidRPr="00AC0129" w:rsidRDefault="00AC0129" w:rsidP="00AC0129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AC0129">
              <w:rPr>
                <w:color w:val="2E2F30"/>
                <w:sz w:val="20"/>
                <w:szCs w:val="20"/>
              </w:rPr>
              <w:t>I Do: 15 minutes</w:t>
            </w:r>
          </w:p>
          <w:p w14:paraId="4D294771" w14:textId="77777777" w:rsidR="00AC0129" w:rsidRPr="00AC0129" w:rsidRDefault="00AC0129" w:rsidP="00AC0129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AC0129">
              <w:rPr>
                <w:color w:val="2E2F30"/>
                <w:sz w:val="20"/>
                <w:szCs w:val="20"/>
              </w:rPr>
              <w:t>We Do: 10 minutes</w:t>
            </w:r>
          </w:p>
          <w:p w14:paraId="43A688A7" w14:textId="77777777" w:rsidR="00AC0129" w:rsidRPr="00AC0129" w:rsidRDefault="00AC0129" w:rsidP="00AC0129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AC0129">
              <w:rPr>
                <w:color w:val="2E2F30"/>
                <w:sz w:val="20"/>
                <w:szCs w:val="20"/>
              </w:rPr>
              <w:t>You Do: 15 minutes</w:t>
            </w:r>
          </w:p>
          <w:p w14:paraId="66D536E6" w14:textId="77777777" w:rsidR="00AC0129" w:rsidRPr="00AC0129" w:rsidRDefault="00AC0129" w:rsidP="00AC0129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AC0129">
              <w:rPr>
                <w:color w:val="2E2F30"/>
                <w:sz w:val="20"/>
                <w:szCs w:val="20"/>
              </w:rPr>
              <w:t>Closure: 5 minutes</w:t>
            </w:r>
          </w:p>
          <w:p w14:paraId="1C239970" w14:textId="31B7E96A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ED795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1514EAA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174399F1" w14:textId="0F19B25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7755F49" w14:textId="7EB227E4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0CD537DC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C22BD7" w14:textId="475167C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E7F7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1B0DB45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77CCC7A5" w14:textId="044B918A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0613F4D0" w14:textId="1250047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46A38A62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60189BE3" w14:textId="3F9E898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F5B03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2334EA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755DC205" w14:textId="448D7704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28E93A18" w14:textId="0C31389F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666835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201A5BA2" w14:textId="34593B64" w:rsidR="00863B39" w:rsidRDefault="00863B39" w:rsidP="00863B39">
            <w:pPr>
              <w:pStyle w:val="paragraph"/>
              <w:spacing w:before="0" w:beforeAutospacing="0" w:after="0" w:afterAutospacing="0" w:line="259" w:lineRule="auto"/>
            </w:pPr>
          </w:p>
          <w:p w14:paraId="2B2149EE" w14:textId="5150B41B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4A57B4" w:rsidRPr="006D32FE" w14:paraId="23531563" w14:textId="77777777" w:rsidTr="00114D0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4A57B4" w:rsidRDefault="004A57B4" w:rsidP="004A57B4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0EF14EF8" w14:textId="7C2FC520" w:rsidR="004A57B4" w:rsidRPr="00114D0E" w:rsidRDefault="004A57B4" w:rsidP="00114D0E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61E3C" w14:textId="75F59372" w:rsidR="005C3C0E" w:rsidRPr="005C3C0E" w:rsidRDefault="00CB2764" w:rsidP="005C3C0E">
            <w:pPr>
              <w:widowControl w:val="0"/>
              <w:rPr>
                <w:sz w:val="20"/>
                <w:szCs w:val="20"/>
              </w:rPr>
            </w:pPr>
            <w:r w:rsidRPr="005C3C0E">
              <w:rPr>
                <w:b/>
                <w:bCs/>
                <w:sz w:val="20"/>
                <w:szCs w:val="20"/>
              </w:rPr>
              <w:t>Lectur</w:t>
            </w:r>
            <w:r w:rsidR="005C3C0E" w:rsidRPr="005C3C0E">
              <w:rPr>
                <w:b/>
                <w:bCs/>
                <w:sz w:val="20"/>
                <w:szCs w:val="20"/>
              </w:rPr>
              <w:t>e</w:t>
            </w:r>
            <w:r w:rsidR="005C3C0E" w:rsidRPr="005C3C0E">
              <w:rPr>
                <w:b/>
                <w:bCs/>
                <w:sz w:val="20"/>
                <w:szCs w:val="20"/>
              </w:rPr>
              <w:t>:</w:t>
            </w:r>
            <w:r w:rsidR="005C3C0E" w:rsidRPr="005C3C0E">
              <w:rPr>
                <w:sz w:val="20"/>
                <w:szCs w:val="20"/>
              </w:rPr>
              <w:t xml:space="preserve"> The Sakoku Policy and Its Implications</w:t>
            </w:r>
          </w:p>
          <w:p w14:paraId="5A6F2E9F" w14:textId="0C62DD8F" w:rsidR="004A57B4" w:rsidRPr="00A20DE5" w:rsidRDefault="004A57B4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3DCB6CE9" w:rsidR="004A57B4" w:rsidRPr="00A20DE5" w:rsidRDefault="00CB2764" w:rsidP="004A57B4">
            <w:pPr>
              <w:pStyle w:val="paragraph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Lecture: </w:t>
            </w:r>
            <w:r w:rsidRPr="00632584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5C3C0E" w:rsidRPr="005C3C0E">
              <w:rPr>
                <w:sz w:val="20"/>
                <w:szCs w:val="20"/>
              </w:rPr>
              <w:t>Political Changes During the Meiji Restoration</w:t>
            </w:r>
            <w:r w:rsidR="004A57B4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0E9E88" w14:textId="77777777" w:rsidR="005C3C0E" w:rsidRPr="005C3C0E" w:rsidRDefault="00CB2764" w:rsidP="005C3C0E">
            <w:pPr>
              <w:pStyle w:val="paragraph"/>
              <w:textAlignment w:val="baseline"/>
              <w:rPr>
                <w:color w:val="666666"/>
                <w:sz w:val="20"/>
                <w:szCs w:val="20"/>
              </w:rPr>
            </w:pPr>
            <w:r>
              <w:rPr>
                <w:b/>
                <w:bCs/>
                <w:color w:val="666666"/>
                <w:sz w:val="20"/>
                <w:szCs w:val="20"/>
              </w:rPr>
              <w:t xml:space="preserve">Lecture: </w:t>
            </w:r>
            <w:r w:rsidR="005C3C0E" w:rsidRPr="005C3C0E">
              <w:rPr>
                <w:color w:val="666666"/>
                <w:sz w:val="20"/>
                <w:szCs w:val="20"/>
              </w:rPr>
              <w:t>Technological and Economic Modernization</w:t>
            </w:r>
          </w:p>
          <w:p w14:paraId="55FD87B9" w14:textId="57E4C0B7" w:rsidR="004A57B4" w:rsidRPr="00A20DE5" w:rsidRDefault="004A57B4" w:rsidP="004A57B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37DE3AF4" w:rsidR="004A57B4" w:rsidRPr="00A20DE5" w:rsidRDefault="00632584" w:rsidP="004A57B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Lecture: </w:t>
            </w:r>
            <w:r w:rsidRPr="00632584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5C3C0E" w:rsidRPr="005C3C0E">
              <w:rPr>
                <w:sz w:val="20"/>
                <w:szCs w:val="20"/>
              </w:rPr>
              <w:t>Japan’s Imperial Ambitions and Conflicts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0AD6C" w14:textId="77777777" w:rsidR="005C3C0E" w:rsidRPr="005C3C0E" w:rsidRDefault="00B72618" w:rsidP="005C3C0E">
            <w:pPr>
              <w:pStyle w:val="paragraph"/>
              <w:textAlignment w:val="baseline"/>
              <w:rPr>
                <w:color w:val="666666"/>
                <w:sz w:val="20"/>
                <w:szCs w:val="20"/>
              </w:rPr>
            </w:pPr>
            <w:r>
              <w:rPr>
                <w:b/>
                <w:bCs/>
                <w:color w:val="666666"/>
                <w:sz w:val="20"/>
                <w:szCs w:val="20"/>
              </w:rPr>
              <w:t xml:space="preserve">Lecture: </w:t>
            </w:r>
            <w:r w:rsidR="005C3C0E" w:rsidRPr="005C3C0E">
              <w:rPr>
                <w:color w:val="666666"/>
                <w:sz w:val="20"/>
                <w:szCs w:val="20"/>
              </w:rPr>
              <w:t>Geographic Features and Natural Resources</w:t>
            </w:r>
          </w:p>
          <w:p w14:paraId="68A88068" w14:textId="2109F7E1" w:rsidR="004A57B4" w:rsidRPr="00A20DE5" w:rsidRDefault="004A57B4" w:rsidP="004A57B4">
            <w:pPr>
              <w:pStyle w:val="paragraph"/>
              <w:textAlignment w:val="baseline"/>
              <w:rPr>
                <w:b/>
                <w:bCs/>
                <w:sz w:val="20"/>
                <w:szCs w:val="20"/>
              </w:rPr>
            </w:pPr>
          </w:p>
        </w:tc>
      </w:tr>
      <w:tr w:rsidR="004A57B4" w:rsidRPr="006D32FE" w14:paraId="31E3260D" w14:textId="77777777" w:rsidTr="00114D0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4A57B4" w:rsidRPr="006D32FE" w:rsidRDefault="004A57B4" w:rsidP="004A57B4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4A57B4" w:rsidRDefault="004A57B4" w:rsidP="004A57B4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4A57B4" w:rsidRDefault="004A57B4" w:rsidP="004A57B4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4A57B4" w:rsidRPr="00906657" w:rsidRDefault="004A57B4" w:rsidP="004A57B4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4A57B4" w:rsidRPr="006D32FE" w:rsidRDefault="004A57B4" w:rsidP="004A57B4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98318" w14:textId="22E7CFFC" w:rsidR="002819BF" w:rsidRPr="002819BF" w:rsidRDefault="002819BF" w:rsidP="002819BF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2819BF">
              <w:rPr>
                <w:color w:val="2E2F30"/>
                <w:sz w:val="20"/>
                <w:szCs w:val="20"/>
                <w:shd w:val="clear" w:color="auto" w:fill="FFFFFF"/>
              </w:rPr>
              <w:t xml:space="preserve">Students will work in pairs to collaborate on their Cornell Notes, focusing on Steps </w:t>
            </w:r>
            <w:r w:rsidRPr="002819BF">
              <w:rPr>
                <w:color w:val="2E2F30"/>
                <w:sz w:val="20"/>
                <w:szCs w:val="20"/>
                <w:shd w:val="clear" w:color="auto" w:fill="FFFFFF"/>
              </w:rPr>
              <w:t>2 (</w:t>
            </w:r>
            <w:r w:rsidRPr="002819BF">
              <w:rPr>
                <w:color w:val="2E2F30"/>
                <w:sz w:val="20"/>
                <w:szCs w:val="20"/>
                <w:shd w:val="clear" w:color="auto" w:fill="FFFFFF"/>
              </w:rPr>
              <w:t>Questions) based on the content discussed.</w:t>
            </w:r>
          </w:p>
          <w:p w14:paraId="5085898B" w14:textId="4CE00E18" w:rsidR="002819BF" w:rsidRPr="002819BF" w:rsidRDefault="002819BF" w:rsidP="002819BF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2819BF">
              <w:rPr>
                <w:color w:val="2E2F30"/>
                <w:sz w:val="20"/>
                <w:szCs w:val="20"/>
                <w:shd w:val="clear" w:color="auto" w:fill="FFFFFF"/>
              </w:rPr>
              <w:t>and 3 (Summarizing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>)</w:t>
            </w:r>
          </w:p>
          <w:p w14:paraId="00AB9063" w14:textId="75C8E924" w:rsidR="004A57B4" w:rsidRPr="00D8020F" w:rsidRDefault="004A57B4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F3372" w14:textId="77777777" w:rsidR="002819BF" w:rsidRPr="002819BF" w:rsidRDefault="002819BF" w:rsidP="002819BF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2819BF">
              <w:rPr>
                <w:color w:val="2E2F30"/>
                <w:sz w:val="20"/>
                <w:szCs w:val="20"/>
                <w:shd w:val="clear" w:color="auto" w:fill="FFFFFF"/>
              </w:rPr>
              <w:t>Students will work in pairs to collaborate on their Cornell Notes, focusing on Steps 2 (Questions) based on the content discussed.</w:t>
            </w:r>
          </w:p>
          <w:p w14:paraId="66E582EA" w14:textId="77777777" w:rsidR="002819BF" w:rsidRPr="002819BF" w:rsidRDefault="002819BF" w:rsidP="002819BF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2819BF">
              <w:rPr>
                <w:color w:val="2E2F30"/>
                <w:sz w:val="20"/>
                <w:szCs w:val="20"/>
                <w:shd w:val="clear" w:color="auto" w:fill="FFFFFF"/>
              </w:rPr>
              <w:t>and 3 (Summarizing)</w:t>
            </w:r>
          </w:p>
          <w:p w14:paraId="50CED0AC" w14:textId="54EB2939" w:rsidR="004A57B4" w:rsidRPr="00D8020F" w:rsidRDefault="004A57B4" w:rsidP="004A57B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2565E" w14:textId="1504A6C3" w:rsidR="002819BF" w:rsidRPr="002819BF" w:rsidRDefault="004A57B4" w:rsidP="002819BF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7D6B3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0B7681" w:rsidRPr="000B7681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2819BF" w:rsidRPr="002819BF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2819BF" w:rsidRPr="002819BF">
              <w:rPr>
                <w:color w:val="2E2F30"/>
                <w:sz w:val="20"/>
                <w:szCs w:val="20"/>
                <w:shd w:val="clear" w:color="auto" w:fill="FFFFFF"/>
              </w:rPr>
              <w:t>Students will work in pairs to collaborate on their Cornell Notes, focusing on Steps 2 (Questions) based on the content discussed.</w:t>
            </w:r>
          </w:p>
          <w:p w14:paraId="24C83EB3" w14:textId="77777777" w:rsidR="002819BF" w:rsidRPr="002819BF" w:rsidRDefault="002819BF" w:rsidP="002819BF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2819BF">
              <w:rPr>
                <w:color w:val="2E2F30"/>
                <w:sz w:val="20"/>
                <w:szCs w:val="20"/>
                <w:shd w:val="clear" w:color="auto" w:fill="FFFFFF"/>
              </w:rPr>
              <w:t>and 3 (Summarizing)</w:t>
            </w:r>
          </w:p>
          <w:p w14:paraId="292844DB" w14:textId="311A17BE" w:rsidR="004A57B4" w:rsidRPr="00D8020F" w:rsidRDefault="004A57B4" w:rsidP="004A57B4">
            <w:pPr>
              <w:rPr>
                <w:b/>
                <w:bCs/>
                <w:sz w:val="20"/>
                <w:szCs w:val="20"/>
              </w:rPr>
            </w:pPr>
            <w:r w:rsidRPr="007D6B30"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417879" w14:textId="77777777" w:rsidR="002819BF" w:rsidRPr="002819BF" w:rsidRDefault="002819BF" w:rsidP="002819BF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2819BF">
              <w:rPr>
                <w:color w:val="2E2F30"/>
                <w:sz w:val="20"/>
                <w:szCs w:val="20"/>
                <w:shd w:val="clear" w:color="auto" w:fill="FFFFFF"/>
              </w:rPr>
              <w:t>Students will work in pairs to collaborate on their Cornell Notes, focusing on Steps 2 (Questions) based on the content discussed.</w:t>
            </w:r>
          </w:p>
          <w:p w14:paraId="0AB787F6" w14:textId="77777777" w:rsidR="002819BF" w:rsidRPr="002819BF" w:rsidRDefault="002819BF" w:rsidP="002819BF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2819BF">
              <w:rPr>
                <w:color w:val="2E2F30"/>
                <w:sz w:val="20"/>
                <w:szCs w:val="20"/>
                <w:shd w:val="clear" w:color="auto" w:fill="FFFFFF"/>
              </w:rPr>
              <w:t>and 3 (Summarizing)</w:t>
            </w:r>
          </w:p>
          <w:p w14:paraId="08E659DB" w14:textId="18677092" w:rsidR="004A57B4" w:rsidRPr="00D8020F" w:rsidRDefault="004A57B4" w:rsidP="004A57B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6A0D64" w14:textId="77777777" w:rsidR="002819BF" w:rsidRPr="002819BF" w:rsidRDefault="002819BF" w:rsidP="002819BF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2819BF">
              <w:rPr>
                <w:color w:val="2E2F30"/>
                <w:sz w:val="20"/>
                <w:szCs w:val="20"/>
                <w:shd w:val="clear" w:color="auto" w:fill="FFFFFF"/>
              </w:rPr>
              <w:t>Students will work in pairs to collaborate on their Cornell Notes, focusing on Steps 2 (Questions) based on the content discussed.</w:t>
            </w:r>
          </w:p>
          <w:p w14:paraId="1E90728C" w14:textId="77777777" w:rsidR="002819BF" w:rsidRPr="002819BF" w:rsidRDefault="002819BF" w:rsidP="002819BF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2819BF">
              <w:rPr>
                <w:color w:val="2E2F30"/>
                <w:sz w:val="20"/>
                <w:szCs w:val="20"/>
                <w:shd w:val="clear" w:color="auto" w:fill="FFFFFF"/>
              </w:rPr>
              <w:t>and 3 (Summarizing)</w:t>
            </w:r>
          </w:p>
          <w:p w14:paraId="0811E74D" w14:textId="24E62018" w:rsidR="004A57B4" w:rsidRPr="00D8020F" w:rsidRDefault="004A57B4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CB2764" w:rsidRPr="006D32FE" w14:paraId="70108707" w14:textId="77777777" w:rsidTr="00114D0E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CB2764" w:rsidRPr="006D32FE" w:rsidRDefault="00CB2764" w:rsidP="00CB2764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CB2764" w:rsidRDefault="00CB2764" w:rsidP="00CB2764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CB2764" w:rsidRPr="006D32FE" w:rsidRDefault="00CB2764" w:rsidP="00CB2764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CB2764" w:rsidRDefault="00CB2764" w:rsidP="00CB2764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CB2764" w:rsidRPr="006D32FE" w:rsidRDefault="00CB2764" w:rsidP="00CB2764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82132F" w14:textId="77777777" w:rsidR="00CB2764" w:rsidRPr="00B72618" w:rsidRDefault="00CB2764" w:rsidP="00CB2764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C31EDA">
              <w:rPr>
                <w:b/>
                <w:bCs/>
                <w:color w:val="2E2F30"/>
                <w:sz w:val="20"/>
                <w:szCs w:val="20"/>
              </w:rPr>
              <w:t>Individual</w:t>
            </w:r>
            <w:r>
              <w:rPr>
                <w:b/>
                <w:bCs/>
                <w:color w:val="2E2F30"/>
                <w:sz w:val="20"/>
                <w:szCs w:val="20"/>
              </w:rPr>
              <w:t xml:space="preserve"> Assignment</w:t>
            </w:r>
            <w:r w:rsidRPr="00C31EDA">
              <w:rPr>
                <w:b/>
                <w:bCs/>
                <w:color w:val="2E2F30"/>
                <w:sz w:val="20"/>
                <w:szCs w:val="20"/>
              </w:rPr>
              <w:t>: </w:t>
            </w:r>
            <w:r w:rsidRPr="00C31ED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0B7681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B72618">
              <w:rPr>
                <w:sz w:val="20"/>
                <w:szCs w:val="20"/>
              </w:rPr>
              <w:t xml:space="preserve"> </w:t>
            </w:r>
            <w:r w:rsidRPr="00B72618">
              <w:rPr>
                <w:color w:val="2E2F30"/>
                <w:sz w:val="20"/>
                <w:szCs w:val="20"/>
                <w:shd w:val="clear" w:color="auto" w:fill="FFFFFF"/>
              </w:rPr>
              <w:t>SAQ in Class Companion.</w:t>
            </w:r>
          </w:p>
          <w:p w14:paraId="44E3582B" w14:textId="36289A23" w:rsidR="00CB2764" w:rsidRPr="00114D0E" w:rsidRDefault="00A9503F" w:rsidP="00114D0E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A9503F">
              <w:rPr>
                <w:color w:val="2E2F30"/>
                <w:sz w:val="20"/>
                <w:szCs w:val="20"/>
                <w:shd w:val="clear" w:color="auto" w:fill="FFFFFF"/>
              </w:rPr>
              <w:t>Students will respond to the following Short Answer Question (SAQ): "Explain the main reasons Japan abandoned its isolationism."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3E09A4" w14:textId="77777777" w:rsidR="00CB2764" w:rsidRDefault="00CB2764" w:rsidP="00CB2764">
            <w:pPr>
              <w:pStyle w:val="paragraph"/>
              <w:rPr>
                <w:sz w:val="20"/>
                <w:szCs w:val="20"/>
              </w:rPr>
            </w:pPr>
            <w:r w:rsidRPr="00A358BA">
              <w:rPr>
                <w:b/>
                <w:bCs/>
                <w:sz w:val="20"/>
                <w:szCs w:val="20"/>
              </w:rPr>
              <w:t xml:space="preserve">Independent: </w:t>
            </w:r>
            <w:r>
              <w:rPr>
                <w:sz w:val="20"/>
                <w:szCs w:val="20"/>
              </w:rPr>
              <w:t>SAQ</w:t>
            </w:r>
            <w:r w:rsidRPr="00B72618">
              <w:rPr>
                <w:sz w:val="20"/>
                <w:szCs w:val="20"/>
              </w:rPr>
              <w:t xml:space="preserve"> in Class Companion.</w:t>
            </w:r>
          </w:p>
          <w:p w14:paraId="60BA49C1" w14:textId="066D3489" w:rsidR="00CB2764" w:rsidRPr="00114D0E" w:rsidRDefault="00A9503F" w:rsidP="00CB2764">
            <w:pPr>
              <w:pStyle w:val="answerparserlistitemxqlov"/>
              <w:shd w:val="clear" w:color="auto" w:fill="FFFFFF"/>
              <w:rPr>
                <w:sz w:val="20"/>
                <w:szCs w:val="20"/>
              </w:rPr>
            </w:pPr>
            <w:r w:rsidRPr="00A9503F">
              <w:rPr>
                <w:sz w:val="20"/>
                <w:szCs w:val="20"/>
              </w:rPr>
              <w:t>Students will respond to the following SAQ: "Explain how the overthrow of the Tokugawa Shogunate changed Japan's government structure."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5C7540" w14:textId="77777777" w:rsidR="00CB2764" w:rsidRDefault="00CB2764" w:rsidP="00CB2764">
            <w:pPr>
              <w:widowControl w:val="0"/>
              <w:rPr>
                <w:sz w:val="20"/>
                <w:szCs w:val="20"/>
              </w:rPr>
            </w:pPr>
            <w:r w:rsidRPr="00A358BA">
              <w:rPr>
                <w:b/>
                <w:bCs/>
                <w:sz w:val="20"/>
                <w:szCs w:val="20"/>
              </w:rPr>
              <w:t xml:space="preserve">Independent: </w:t>
            </w:r>
            <w:r>
              <w:rPr>
                <w:sz w:val="20"/>
                <w:szCs w:val="20"/>
              </w:rPr>
              <w:t xml:space="preserve">SAQ in Class Companion. </w:t>
            </w:r>
          </w:p>
          <w:p w14:paraId="450AE1E8" w14:textId="77777777" w:rsidR="00CB2764" w:rsidRDefault="00CB2764" w:rsidP="00CB2764">
            <w:pPr>
              <w:widowControl w:val="0"/>
              <w:rPr>
                <w:sz w:val="20"/>
                <w:szCs w:val="20"/>
              </w:rPr>
            </w:pPr>
          </w:p>
          <w:p w14:paraId="14B9A28D" w14:textId="77777777" w:rsidR="00A9503F" w:rsidRPr="00A9503F" w:rsidRDefault="00A9503F" w:rsidP="00A9503F">
            <w:pPr>
              <w:widowControl w:val="0"/>
              <w:rPr>
                <w:sz w:val="20"/>
                <w:szCs w:val="20"/>
              </w:rPr>
            </w:pPr>
            <w:r w:rsidRPr="00A9503F">
              <w:rPr>
                <w:sz w:val="20"/>
                <w:szCs w:val="20"/>
              </w:rPr>
              <w:t>Students will respond to the following SAQ: "Explain how technological advancements during the Meiji Restoration contributed to Japan's rise as a regional power."</w:t>
            </w:r>
          </w:p>
          <w:p w14:paraId="309DB96A" w14:textId="77777777" w:rsidR="00A9503F" w:rsidRPr="00A9503F" w:rsidRDefault="00A9503F" w:rsidP="00A9503F">
            <w:pPr>
              <w:widowControl w:val="0"/>
              <w:rPr>
                <w:sz w:val="20"/>
                <w:szCs w:val="20"/>
              </w:rPr>
            </w:pPr>
          </w:p>
          <w:p w14:paraId="26E7438D" w14:textId="77777777" w:rsidR="00CB2764" w:rsidRPr="00B72618" w:rsidRDefault="00CB2764" w:rsidP="00CB2764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11174241" w14:textId="77777777" w:rsidR="00CB2764" w:rsidRPr="00B72618" w:rsidRDefault="00CB2764" w:rsidP="00CB2764">
            <w:pPr>
              <w:widowControl w:val="0"/>
              <w:rPr>
                <w:b/>
                <w:bCs/>
                <w:vanish/>
                <w:sz w:val="20"/>
                <w:szCs w:val="20"/>
              </w:rPr>
            </w:pPr>
            <w:r w:rsidRPr="00B72618">
              <w:rPr>
                <w:b/>
                <w:bCs/>
                <w:vanish/>
                <w:sz w:val="20"/>
                <w:szCs w:val="20"/>
              </w:rPr>
              <w:t>Bottom of Form</w:t>
            </w:r>
          </w:p>
          <w:p w14:paraId="65AC4CAC" w14:textId="556CE744" w:rsidR="00CB2764" w:rsidRPr="00C31EDA" w:rsidRDefault="00CB2764" w:rsidP="00CB276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CB8191" w14:textId="4C586D93" w:rsidR="00CB2764" w:rsidRDefault="00CB2764" w:rsidP="00CB2764">
            <w:pPr>
              <w:pStyle w:val="paragraph"/>
              <w:rPr>
                <w:sz w:val="20"/>
                <w:szCs w:val="20"/>
              </w:rPr>
            </w:pPr>
            <w:r w:rsidRPr="00A358BA">
              <w:rPr>
                <w:b/>
                <w:bCs/>
                <w:sz w:val="20"/>
                <w:szCs w:val="20"/>
              </w:rPr>
              <w:t xml:space="preserve">Independent: </w:t>
            </w:r>
            <w:r>
              <w:rPr>
                <w:sz w:val="20"/>
                <w:szCs w:val="20"/>
              </w:rPr>
              <w:t>SAQ</w:t>
            </w:r>
            <w:r w:rsidRPr="00B72618">
              <w:rPr>
                <w:sz w:val="20"/>
                <w:szCs w:val="20"/>
              </w:rPr>
              <w:t xml:space="preserve"> in Class Companion.</w:t>
            </w:r>
          </w:p>
          <w:p w14:paraId="1E066157" w14:textId="26852EAF" w:rsidR="00CB2764" w:rsidRPr="00B72618" w:rsidRDefault="00A9503F" w:rsidP="00CB2764">
            <w:pPr>
              <w:pStyle w:val="paragraph"/>
              <w:rPr>
                <w:sz w:val="20"/>
                <w:szCs w:val="20"/>
              </w:rPr>
            </w:pPr>
            <w:r w:rsidRPr="00A9503F">
              <w:rPr>
                <w:sz w:val="20"/>
                <w:szCs w:val="20"/>
              </w:rPr>
              <w:t>Students will respond to the following SAQ: "Explain how Japan’s modernization influenced its imperial pursuits."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D9C60" w14:textId="77777777" w:rsidR="00CB2764" w:rsidRDefault="00CB2764" w:rsidP="00CB2764">
            <w:pPr>
              <w:widowControl w:val="0"/>
              <w:rPr>
                <w:sz w:val="20"/>
                <w:szCs w:val="20"/>
              </w:rPr>
            </w:pPr>
            <w:r w:rsidRPr="00A358BA">
              <w:rPr>
                <w:b/>
                <w:bCs/>
                <w:sz w:val="20"/>
                <w:szCs w:val="20"/>
              </w:rPr>
              <w:t xml:space="preserve">Independent: </w:t>
            </w:r>
            <w:r>
              <w:rPr>
                <w:sz w:val="20"/>
                <w:szCs w:val="20"/>
              </w:rPr>
              <w:t xml:space="preserve">SAQ in Class Companion. </w:t>
            </w:r>
          </w:p>
          <w:p w14:paraId="1EE7555C" w14:textId="77777777" w:rsidR="00CB2764" w:rsidRDefault="00CB2764" w:rsidP="00CB2764">
            <w:pPr>
              <w:widowControl w:val="0"/>
              <w:rPr>
                <w:sz w:val="20"/>
                <w:szCs w:val="20"/>
              </w:rPr>
            </w:pPr>
          </w:p>
          <w:p w14:paraId="550B6FA5" w14:textId="77777777" w:rsidR="00A9503F" w:rsidRPr="00A9503F" w:rsidRDefault="00A9503F" w:rsidP="00A9503F">
            <w:pPr>
              <w:widowControl w:val="0"/>
              <w:rPr>
                <w:sz w:val="20"/>
                <w:szCs w:val="20"/>
              </w:rPr>
            </w:pPr>
            <w:r w:rsidRPr="00A9503F">
              <w:rPr>
                <w:sz w:val="20"/>
                <w:szCs w:val="20"/>
              </w:rPr>
              <w:t>Students will respond to the following SAQ: "Explain why the natural resources of Central and South America are important to global trade."</w:t>
            </w:r>
          </w:p>
          <w:p w14:paraId="32C70248" w14:textId="77777777" w:rsidR="00A9503F" w:rsidRPr="00A9503F" w:rsidRDefault="00A9503F" w:rsidP="00A9503F">
            <w:pPr>
              <w:widowControl w:val="0"/>
              <w:rPr>
                <w:sz w:val="20"/>
                <w:szCs w:val="20"/>
              </w:rPr>
            </w:pPr>
          </w:p>
          <w:p w14:paraId="21DCA1AC" w14:textId="1E023080" w:rsidR="00CB2764" w:rsidRPr="00B72618" w:rsidRDefault="00553EB3" w:rsidP="00CB276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553EB3">
              <w:rPr>
                <w:sz w:val="20"/>
                <w:szCs w:val="20"/>
              </w:rPr>
              <w:t>.</w:t>
            </w:r>
          </w:p>
          <w:p w14:paraId="2832FCBB" w14:textId="77777777" w:rsidR="00CB2764" w:rsidRPr="00B72618" w:rsidRDefault="00CB2764" w:rsidP="00CB2764">
            <w:pPr>
              <w:widowControl w:val="0"/>
              <w:rPr>
                <w:b/>
                <w:bCs/>
                <w:vanish/>
                <w:sz w:val="20"/>
                <w:szCs w:val="20"/>
              </w:rPr>
            </w:pPr>
            <w:r w:rsidRPr="00B72618">
              <w:rPr>
                <w:b/>
                <w:bCs/>
                <w:vanish/>
                <w:sz w:val="20"/>
                <w:szCs w:val="20"/>
              </w:rPr>
              <w:t>Bottom of Form</w:t>
            </w:r>
          </w:p>
          <w:p w14:paraId="75D10DEF" w14:textId="0024CD5F" w:rsidR="00CB2764" w:rsidRPr="00C31EDA" w:rsidRDefault="00CB2764" w:rsidP="00CB2764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4A57B4" w:rsidRPr="006D32FE" w14:paraId="3BA6C9C0" w14:textId="77777777" w:rsidTr="00114D0E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4A57B4" w:rsidRPr="006D32FE" w:rsidRDefault="004A57B4" w:rsidP="004A57B4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4A57B4" w:rsidRPr="006D32FE" w:rsidRDefault="004A57B4" w:rsidP="004A57B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4A57B4" w:rsidRPr="006D32FE" w:rsidRDefault="004A57B4" w:rsidP="004A57B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B7903" w14:textId="77777777" w:rsidR="00CB2764" w:rsidRPr="00FF680B" w:rsidRDefault="00CB2764" w:rsidP="00CB276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67DE4D77" w14:textId="77777777" w:rsidR="00CB2764" w:rsidRPr="00FF680B" w:rsidRDefault="00CB2764" w:rsidP="00CB2764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3: List three </w:t>
            </w:r>
            <w:r w:rsidRPr="00FF680B">
              <w:rPr>
                <w:sz w:val="20"/>
                <w:szCs w:val="20"/>
              </w:rPr>
              <w:t>things you learned today.</w:t>
            </w:r>
          </w:p>
          <w:p w14:paraId="564EC537" w14:textId="77777777" w:rsidR="00CB2764" w:rsidRPr="00FF680B" w:rsidRDefault="00CB2764" w:rsidP="00CB276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2: Write two questions </w:t>
            </w:r>
            <w:r w:rsidRPr="00FF680B">
              <w:rPr>
                <w:sz w:val="20"/>
                <w:szCs w:val="20"/>
              </w:rPr>
              <w:t>you still have</w:t>
            </w:r>
            <w:r>
              <w:rPr>
                <w:sz w:val="20"/>
                <w:szCs w:val="20"/>
              </w:rPr>
              <w:t>.</w:t>
            </w:r>
            <w:r w:rsidRPr="00FF680B">
              <w:rPr>
                <w:sz w:val="20"/>
                <w:szCs w:val="20"/>
              </w:rPr>
              <w:t xml:space="preserve"> </w:t>
            </w:r>
          </w:p>
          <w:p w14:paraId="26F0B9E8" w14:textId="77777777" w:rsidR="00CB2764" w:rsidRPr="00FF680B" w:rsidRDefault="00CB2764" w:rsidP="00CB2764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1: Share one thing </w:t>
            </w:r>
            <w:r w:rsidRPr="00FF680B">
              <w:rPr>
                <w:sz w:val="20"/>
                <w:szCs w:val="20"/>
              </w:rPr>
              <w:t>that surprised you about the topic.</w:t>
            </w:r>
          </w:p>
          <w:p w14:paraId="7C18B479" w14:textId="77777777" w:rsidR="00CB2764" w:rsidRPr="00FF680B" w:rsidRDefault="00CB2764" w:rsidP="00CB276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Grow: </w:t>
            </w:r>
            <w:r w:rsidRPr="00FF680B">
              <w:rPr>
                <w:sz w:val="20"/>
                <w:szCs w:val="20"/>
              </w:rPr>
              <w:t>What could have been better in class today?</w:t>
            </w:r>
            <w:r w:rsidRPr="00FF680B">
              <w:rPr>
                <w:b/>
                <w:bCs/>
                <w:sz w:val="20"/>
                <w:szCs w:val="20"/>
              </w:rPr>
              <w:t xml:space="preserve">  </w:t>
            </w:r>
          </w:p>
          <w:p w14:paraId="5AD072D4" w14:textId="77777777" w:rsidR="00CB2764" w:rsidRPr="00FF680B" w:rsidRDefault="00CB2764" w:rsidP="00CB2764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Glow: </w:t>
            </w:r>
            <w:r w:rsidRPr="00FF680B">
              <w:rPr>
                <w:sz w:val="20"/>
                <w:szCs w:val="20"/>
              </w:rPr>
              <w:t xml:space="preserve">What went well with class today? </w:t>
            </w:r>
          </w:p>
          <w:p w14:paraId="75988913" w14:textId="77777777" w:rsidR="004A57B4" w:rsidRPr="00395710" w:rsidRDefault="004A57B4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56EEBF" w14:textId="77777777" w:rsidR="00CB2764" w:rsidRPr="00FF5B3E" w:rsidRDefault="00CB2764" w:rsidP="00CB276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6E666894" w14:textId="77777777" w:rsidR="0067242A" w:rsidRPr="0067242A" w:rsidRDefault="0067242A" w:rsidP="0067242A">
            <w:pPr>
              <w:widowControl w:val="0"/>
              <w:rPr>
                <w:sz w:val="20"/>
                <w:szCs w:val="20"/>
              </w:rPr>
            </w:pPr>
            <w:r w:rsidRPr="0067242A">
              <w:rPr>
                <w:b/>
                <w:bCs/>
                <w:sz w:val="20"/>
                <w:szCs w:val="20"/>
              </w:rPr>
              <w:t xml:space="preserve">3: List three </w:t>
            </w:r>
            <w:r w:rsidRPr="0067242A">
              <w:rPr>
                <w:sz w:val="20"/>
                <w:szCs w:val="20"/>
              </w:rPr>
              <w:t>things you learned today.</w:t>
            </w:r>
          </w:p>
          <w:p w14:paraId="69C6DE83" w14:textId="77777777" w:rsidR="0067242A" w:rsidRPr="0067242A" w:rsidRDefault="0067242A" w:rsidP="0067242A">
            <w:pPr>
              <w:widowControl w:val="0"/>
              <w:rPr>
                <w:sz w:val="20"/>
                <w:szCs w:val="20"/>
              </w:rPr>
            </w:pPr>
            <w:r w:rsidRPr="0067242A">
              <w:rPr>
                <w:b/>
                <w:bCs/>
                <w:sz w:val="20"/>
                <w:szCs w:val="20"/>
              </w:rPr>
              <w:t xml:space="preserve">2: Write two questions </w:t>
            </w:r>
            <w:r w:rsidRPr="0067242A">
              <w:rPr>
                <w:sz w:val="20"/>
                <w:szCs w:val="20"/>
              </w:rPr>
              <w:t xml:space="preserve">you still have. </w:t>
            </w:r>
          </w:p>
          <w:p w14:paraId="0D534566" w14:textId="77777777" w:rsidR="0067242A" w:rsidRPr="0067242A" w:rsidRDefault="0067242A" w:rsidP="0067242A">
            <w:pPr>
              <w:widowControl w:val="0"/>
              <w:rPr>
                <w:sz w:val="20"/>
                <w:szCs w:val="20"/>
              </w:rPr>
            </w:pPr>
            <w:r w:rsidRPr="0067242A">
              <w:rPr>
                <w:b/>
                <w:bCs/>
                <w:sz w:val="20"/>
                <w:szCs w:val="20"/>
              </w:rPr>
              <w:t xml:space="preserve">1: Share one thing </w:t>
            </w:r>
            <w:r w:rsidRPr="0067242A">
              <w:rPr>
                <w:sz w:val="20"/>
                <w:szCs w:val="20"/>
              </w:rPr>
              <w:t>that surprised you about the topic.</w:t>
            </w:r>
          </w:p>
          <w:p w14:paraId="3A91A48B" w14:textId="77777777" w:rsidR="00CB2764" w:rsidRPr="00FF5B3E" w:rsidRDefault="00CB2764" w:rsidP="00CB2764">
            <w:pPr>
              <w:widowControl w:val="0"/>
              <w:rPr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 xml:space="preserve">Grow: </w:t>
            </w:r>
            <w:r w:rsidRPr="00FF5B3E">
              <w:rPr>
                <w:sz w:val="20"/>
                <w:szCs w:val="20"/>
              </w:rPr>
              <w:t xml:space="preserve">What could have been better in class today?  </w:t>
            </w:r>
          </w:p>
          <w:p w14:paraId="006236E0" w14:textId="77777777" w:rsidR="00CB2764" w:rsidRPr="00FF5B3E" w:rsidRDefault="00CB2764" w:rsidP="00CB276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 xml:space="preserve">Glow: </w:t>
            </w:r>
            <w:r w:rsidRPr="00FF5B3E">
              <w:rPr>
                <w:sz w:val="20"/>
                <w:szCs w:val="20"/>
              </w:rPr>
              <w:t>What went well with class today?</w:t>
            </w:r>
            <w:r w:rsidRPr="00FF5B3E">
              <w:rPr>
                <w:b/>
                <w:bCs/>
                <w:sz w:val="20"/>
                <w:szCs w:val="20"/>
              </w:rPr>
              <w:t xml:space="preserve"> </w:t>
            </w:r>
          </w:p>
          <w:p w14:paraId="77CFA3CC" w14:textId="166B66D9" w:rsidR="004A57B4" w:rsidRPr="00395710" w:rsidRDefault="004A57B4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C2AED9" w14:textId="77777777" w:rsidR="004A57B4" w:rsidRPr="00FF680B" w:rsidRDefault="004A57B4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6EBA9C15" w14:textId="77777777" w:rsidR="004A57B4" w:rsidRPr="00FF680B" w:rsidRDefault="004A57B4" w:rsidP="004A57B4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3: List three </w:t>
            </w:r>
            <w:r w:rsidRPr="00FF680B">
              <w:rPr>
                <w:sz w:val="20"/>
                <w:szCs w:val="20"/>
              </w:rPr>
              <w:t>things you learned today.</w:t>
            </w:r>
          </w:p>
          <w:p w14:paraId="0802C15A" w14:textId="77777777" w:rsidR="004A57B4" w:rsidRPr="00FF680B" w:rsidRDefault="004A57B4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2: Write two questions </w:t>
            </w:r>
            <w:r w:rsidRPr="00FF680B">
              <w:rPr>
                <w:sz w:val="20"/>
                <w:szCs w:val="20"/>
              </w:rPr>
              <w:t>you still have</w:t>
            </w:r>
            <w:r>
              <w:rPr>
                <w:sz w:val="20"/>
                <w:szCs w:val="20"/>
              </w:rPr>
              <w:t>.</w:t>
            </w:r>
            <w:r w:rsidRPr="00FF680B">
              <w:rPr>
                <w:sz w:val="20"/>
                <w:szCs w:val="20"/>
              </w:rPr>
              <w:t xml:space="preserve"> </w:t>
            </w:r>
          </w:p>
          <w:p w14:paraId="6CC04693" w14:textId="77777777" w:rsidR="004A57B4" w:rsidRPr="00FF680B" w:rsidRDefault="004A57B4" w:rsidP="004A57B4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1: Share one thing </w:t>
            </w:r>
            <w:r w:rsidRPr="00FF680B">
              <w:rPr>
                <w:sz w:val="20"/>
                <w:szCs w:val="20"/>
              </w:rPr>
              <w:t>that surprised you about the topic.</w:t>
            </w:r>
          </w:p>
          <w:p w14:paraId="27606E0A" w14:textId="77777777" w:rsidR="004A57B4" w:rsidRPr="00FF680B" w:rsidRDefault="004A57B4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Grow: </w:t>
            </w:r>
            <w:r w:rsidRPr="00FF680B">
              <w:rPr>
                <w:sz w:val="20"/>
                <w:szCs w:val="20"/>
              </w:rPr>
              <w:t>What could have been better in class today?</w:t>
            </w:r>
            <w:r w:rsidRPr="00FF680B">
              <w:rPr>
                <w:b/>
                <w:bCs/>
                <w:sz w:val="20"/>
                <w:szCs w:val="20"/>
              </w:rPr>
              <w:t xml:space="preserve">  </w:t>
            </w:r>
          </w:p>
          <w:p w14:paraId="396A3A31" w14:textId="77777777" w:rsidR="004A57B4" w:rsidRPr="00FF680B" w:rsidRDefault="004A57B4" w:rsidP="004A57B4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Glow: </w:t>
            </w:r>
            <w:r w:rsidRPr="00FF680B">
              <w:rPr>
                <w:sz w:val="20"/>
                <w:szCs w:val="20"/>
              </w:rPr>
              <w:t xml:space="preserve">What went well with class today? </w:t>
            </w:r>
          </w:p>
          <w:p w14:paraId="73CBB9B9" w14:textId="2B458A15" w:rsidR="004A57B4" w:rsidRPr="00395710" w:rsidRDefault="004A57B4" w:rsidP="004A57B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49F2B0" w14:textId="77777777" w:rsidR="004A57B4" w:rsidRPr="00FF5B3E" w:rsidRDefault="004A57B4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512BD5FF" w14:textId="77777777" w:rsidR="0067242A" w:rsidRPr="0067242A" w:rsidRDefault="0067242A" w:rsidP="0067242A">
            <w:pPr>
              <w:widowControl w:val="0"/>
              <w:rPr>
                <w:sz w:val="20"/>
                <w:szCs w:val="20"/>
              </w:rPr>
            </w:pPr>
            <w:r w:rsidRPr="0067242A">
              <w:rPr>
                <w:b/>
                <w:bCs/>
                <w:sz w:val="20"/>
                <w:szCs w:val="20"/>
              </w:rPr>
              <w:t xml:space="preserve">3: List three </w:t>
            </w:r>
            <w:r w:rsidRPr="0067242A">
              <w:rPr>
                <w:sz w:val="20"/>
                <w:szCs w:val="20"/>
              </w:rPr>
              <w:t>things you learned today.</w:t>
            </w:r>
          </w:p>
          <w:p w14:paraId="19BD826A" w14:textId="77777777" w:rsidR="0067242A" w:rsidRPr="0067242A" w:rsidRDefault="0067242A" w:rsidP="0067242A">
            <w:pPr>
              <w:widowControl w:val="0"/>
              <w:rPr>
                <w:sz w:val="20"/>
                <w:szCs w:val="20"/>
              </w:rPr>
            </w:pPr>
            <w:r w:rsidRPr="0067242A">
              <w:rPr>
                <w:b/>
                <w:bCs/>
                <w:sz w:val="20"/>
                <w:szCs w:val="20"/>
              </w:rPr>
              <w:t xml:space="preserve">2: Write two questions </w:t>
            </w:r>
            <w:r w:rsidRPr="0067242A">
              <w:rPr>
                <w:sz w:val="20"/>
                <w:szCs w:val="20"/>
              </w:rPr>
              <w:t xml:space="preserve">you still have. </w:t>
            </w:r>
          </w:p>
          <w:p w14:paraId="02F02A99" w14:textId="5094DEC3" w:rsidR="004A57B4" w:rsidRPr="0067242A" w:rsidRDefault="0067242A" w:rsidP="0067242A">
            <w:pPr>
              <w:widowControl w:val="0"/>
              <w:rPr>
                <w:sz w:val="20"/>
                <w:szCs w:val="20"/>
              </w:rPr>
            </w:pPr>
            <w:r w:rsidRPr="0067242A">
              <w:rPr>
                <w:b/>
                <w:bCs/>
                <w:sz w:val="20"/>
                <w:szCs w:val="20"/>
              </w:rPr>
              <w:t xml:space="preserve">1: Share one thing </w:t>
            </w:r>
            <w:r w:rsidRPr="0067242A">
              <w:rPr>
                <w:sz w:val="20"/>
                <w:szCs w:val="20"/>
              </w:rPr>
              <w:t>that surprised you about the topic.</w:t>
            </w:r>
          </w:p>
          <w:p w14:paraId="529EEF58" w14:textId="77777777" w:rsidR="004A57B4" w:rsidRPr="00FF5B3E" w:rsidRDefault="004A57B4" w:rsidP="004A57B4">
            <w:pPr>
              <w:widowControl w:val="0"/>
              <w:rPr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 xml:space="preserve">Grow: </w:t>
            </w:r>
            <w:r w:rsidRPr="00FF5B3E">
              <w:rPr>
                <w:sz w:val="20"/>
                <w:szCs w:val="20"/>
              </w:rPr>
              <w:t xml:space="preserve">What could have been better in class today?  </w:t>
            </w:r>
          </w:p>
          <w:p w14:paraId="3650F2EA" w14:textId="77777777" w:rsidR="004A57B4" w:rsidRPr="00FF5B3E" w:rsidRDefault="004A57B4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 xml:space="preserve">Glow: </w:t>
            </w:r>
            <w:r w:rsidRPr="00FF5B3E">
              <w:rPr>
                <w:sz w:val="20"/>
                <w:szCs w:val="20"/>
              </w:rPr>
              <w:t>What went well with class today?</w:t>
            </w:r>
            <w:r w:rsidRPr="00FF5B3E">
              <w:rPr>
                <w:b/>
                <w:bCs/>
                <w:sz w:val="20"/>
                <w:szCs w:val="20"/>
              </w:rPr>
              <w:t xml:space="preserve"> </w:t>
            </w:r>
          </w:p>
          <w:p w14:paraId="69A0EEB5" w14:textId="63FD01C4" w:rsidR="004A57B4" w:rsidRPr="00395710" w:rsidRDefault="004A57B4" w:rsidP="004A57B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83481" w14:textId="77777777" w:rsidR="00DE7C5A" w:rsidRPr="00FF680B" w:rsidRDefault="00DE7C5A" w:rsidP="00DE7C5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7A32BC92" w14:textId="77777777" w:rsidR="0067242A" w:rsidRPr="0067242A" w:rsidRDefault="0067242A" w:rsidP="0067242A">
            <w:pPr>
              <w:widowControl w:val="0"/>
              <w:rPr>
                <w:sz w:val="20"/>
                <w:szCs w:val="20"/>
              </w:rPr>
            </w:pPr>
            <w:r w:rsidRPr="0067242A">
              <w:rPr>
                <w:b/>
                <w:bCs/>
                <w:sz w:val="20"/>
                <w:szCs w:val="20"/>
              </w:rPr>
              <w:t xml:space="preserve">3: List three things </w:t>
            </w:r>
            <w:r w:rsidRPr="0067242A">
              <w:rPr>
                <w:sz w:val="20"/>
                <w:szCs w:val="20"/>
              </w:rPr>
              <w:t>you learned today.</w:t>
            </w:r>
          </w:p>
          <w:p w14:paraId="07793629" w14:textId="77777777" w:rsidR="0067242A" w:rsidRPr="0067242A" w:rsidRDefault="0067242A" w:rsidP="0067242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67242A">
              <w:rPr>
                <w:b/>
                <w:bCs/>
                <w:sz w:val="20"/>
                <w:szCs w:val="20"/>
              </w:rPr>
              <w:t xml:space="preserve">2: Write two questions </w:t>
            </w:r>
            <w:r w:rsidRPr="0067242A">
              <w:rPr>
                <w:sz w:val="20"/>
                <w:szCs w:val="20"/>
              </w:rPr>
              <w:t>you still have.</w:t>
            </w:r>
            <w:r w:rsidRPr="0067242A">
              <w:rPr>
                <w:b/>
                <w:bCs/>
                <w:sz w:val="20"/>
                <w:szCs w:val="20"/>
              </w:rPr>
              <w:t xml:space="preserve"> </w:t>
            </w:r>
          </w:p>
          <w:p w14:paraId="501F85F4" w14:textId="77777777" w:rsidR="0067242A" w:rsidRPr="0067242A" w:rsidRDefault="0067242A" w:rsidP="0067242A">
            <w:pPr>
              <w:widowControl w:val="0"/>
              <w:rPr>
                <w:sz w:val="20"/>
                <w:szCs w:val="20"/>
              </w:rPr>
            </w:pPr>
            <w:r w:rsidRPr="0067242A">
              <w:rPr>
                <w:b/>
                <w:bCs/>
                <w:sz w:val="20"/>
                <w:szCs w:val="20"/>
              </w:rPr>
              <w:t xml:space="preserve">1: Share one thing </w:t>
            </w:r>
            <w:r w:rsidRPr="0067242A">
              <w:rPr>
                <w:sz w:val="20"/>
                <w:szCs w:val="20"/>
              </w:rPr>
              <w:t>that surprised you about the topic.</w:t>
            </w:r>
          </w:p>
          <w:p w14:paraId="50B36A6B" w14:textId="77777777" w:rsidR="00DE7C5A" w:rsidRPr="00FF680B" w:rsidRDefault="00DE7C5A" w:rsidP="00DE7C5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Grow: </w:t>
            </w:r>
            <w:r w:rsidRPr="00FF680B">
              <w:rPr>
                <w:sz w:val="20"/>
                <w:szCs w:val="20"/>
              </w:rPr>
              <w:t>What could have been better in class today?</w:t>
            </w:r>
            <w:r w:rsidRPr="00FF680B">
              <w:rPr>
                <w:b/>
                <w:bCs/>
                <w:sz w:val="20"/>
                <w:szCs w:val="20"/>
              </w:rPr>
              <w:t xml:space="preserve">  </w:t>
            </w:r>
          </w:p>
          <w:p w14:paraId="0E065E1F" w14:textId="77777777" w:rsidR="00DE7C5A" w:rsidRPr="00FF680B" w:rsidRDefault="00DE7C5A" w:rsidP="00DE7C5A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Glow: </w:t>
            </w:r>
            <w:r w:rsidRPr="00FF680B">
              <w:rPr>
                <w:sz w:val="20"/>
                <w:szCs w:val="20"/>
              </w:rPr>
              <w:t xml:space="preserve">What went well with class today? </w:t>
            </w:r>
          </w:p>
          <w:p w14:paraId="5DF2835F" w14:textId="61E5B93E" w:rsidR="004A57B4" w:rsidRPr="00395710" w:rsidRDefault="004A57B4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4C0913" w:rsidRPr="006D32FE" w14:paraId="7B506449" w14:textId="77777777" w:rsidTr="00114D0E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SPED Modification (s):</w:t>
            </w:r>
          </w:p>
          <w:p w14:paraId="4E8D699E" w14:textId="1241243B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F1965BD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4C0913" w:rsidRPr="006D32FE" w:rsidRDefault="004C0913" w:rsidP="004C091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4C0913" w:rsidRPr="006D32FE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4C0913" w:rsidRPr="006D32FE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4C0913" w:rsidRPr="006D32FE" w:rsidRDefault="004C0913" w:rsidP="004C091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4C0913" w:rsidRPr="006D32FE" w14:paraId="1E107C85" w14:textId="77777777" w:rsidTr="00114D0E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2D9A2998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4C0913" w:rsidRPr="006D32FE" w:rsidRDefault="004C0913" w:rsidP="004C091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4C0913" w:rsidRPr="006D32FE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4C0913" w:rsidRPr="006D32FE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4C0913" w:rsidRPr="006D32FE" w:rsidRDefault="004C0913" w:rsidP="004C091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4C0913" w:rsidRPr="006D32FE" w14:paraId="59B4D4E8" w14:textId="77777777" w:rsidTr="00114D0E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4C0913" w:rsidRPr="006D32FE" w:rsidRDefault="004C0913" w:rsidP="004C0913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4C0913" w:rsidRPr="006D32FE" w:rsidRDefault="004C0913" w:rsidP="004C091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4C0913" w:rsidRPr="006D32FE" w:rsidRDefault="004C0913" w:rsidP="004C091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4C0913" w:rsidRPr="006D32FE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4C0913" w:rsidRPr="006D32FE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3C2EC9A9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eekly assessment</w:t>
            </w:r>
          </w:p>
          <w:p w14:paraId="16E7F7F6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4C0913" w:rsidRPr="006D32FE" w:rsidRDefault="004C0913" w:rsidP="004C091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4C0913" w:rsidRPr="006D32FE" w14:paraId="5511715C" w14:textId="77777777" w:rsidTr="00114D0E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4C0913" w:rsidRPr="006D32FE" w:rsidRDefault="004C0913" w:rsidP="004C0913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4C0913" w:rsidRPr="006D32FE" w:rsidRDefault="004C0913" w:rsidP="004C091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4C0913" w:rsidRPr="006D32FE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4C0913" w:rsidRPr="006D32FE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4C0913" w:rsidRPr="006D32FE" w:rsidRDefault="004C0913" w:rsidP="004C091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4C0913" w:rsidRPr="006D32FE" w14:paraId="51B3911D" w14:textId="77777777" w:rsidTr="00114D0E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4C0913" w:rsidRDefault="004C0913" w:rsidP="004C0913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4C0913" w:rsidRPr="00EB6477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4C0913" w:rsidRPr="006D32FE" w:rsidRDefault="004C0913" w:rsidP="004C0913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4C0913" w:rsidRPr="006D32FE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4C0913" w:rsidRPr="006D32FE" w:rsidRDefault="004C0913" w:rsidP="004C091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4C0913" w:rsidRPr="006D32FE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4C0913" w:rsidRPr="006D32FE" w:rsidRDefault="004C0913" w:rsidP="004C091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4C0913" w:rsidRDefault="004C0913" w:rsidP="004C091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4C0913" w:rsidRPr="006D32FE" w:rsidRDefault="004C0913" w:rsidP="004C091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471B8" w14:textId="77777777" w:rsidR="00B33D41" w:rsidRDefault="00B33D41">
      <w:r>
        <w:separator/>
      </w:r>
    </w:p>
  </w:endnote>
  <w:endnote w:type="continuationSeparator" w:id="0">
    <w:p w14:paraId="4C5B17EE" w14:textId="77777777" w:rsidR="00B33D41" w:rsidRDefault="00B33D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09747" w14:textId="77777777" w:rsidR="00B33D41" w:rsidRDefault="00B33D41">
      <w:r>
        <w:separator/>
      </w:r>
    </w:p>
  </w:footnote>
  <w:footnote w:type="continuationSeparator" w:id="0">
    <w:p w14:paraId="1458498B" w14:textId="77777777" w:rsidR="00B33D41" w:rsidRDefault="00B33D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67DE"/>
    <w:multiLevelType w:val="multilevel"/>
    <w:tmpl w:val="F14EC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A6777D"/>
    <w:multiLevelType w:val="multilevel"/>
    <w:tmpl w:val="712E6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B63874"/>
    <w:multiLevelType w:val="multilevel"/>
    <w:tmpl w:val="FBB62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D91B94"/>
    <w:multiLevelType w:val="multilevel"/>
    <w:tmpl w:val="509E3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371617"/>
    <w:multiLevelType w:val="multilevel"/>
    <w:tmpl w:val="69A68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8375B6"/>
    <w:multiLevelType w:val="multilevel"/>
    <w:tmpl w:val="241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134C49"/>
    <w:multiLevelType w:val="multilevel"/>
    <w:tmpl w:val="8E0E3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77F3CC2"/>
    <w:multiLevelType w:val="multilevel"/>
    <w:tmpl w:val="53AA2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192E1E"/>
    <w:multiLevelType w:val="multilevel"/>
    <w:tmpl w:val="D8D8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3192A38"/>
    <w:multiLevelType w:val="multilevel"/>
    <w:tmpl w:val="9F749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95433CE"/>
    <w:multiLevelType w:val="multilevel"/>
    <w:tmpl w:val="67744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74796A"/>
    <w:multiLevelType w:val="multilevel"/>
    <w:tmpl w:val="4D6CB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3D24692"/>
    <w:multiLevelType w:val="multilevel"/>
    <w:tmpl w:val="24E25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8170C93"/>
    <w:multiLevelType w:val="multilevel"/>
    <w:tmpl w:val="09A8D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1EC4604"/>
    <w:multiLevelType w:val="multilevel"/>
    <w:tmpl w:val="9BAA5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0C6727"/>
    <w:multiLevelType w:val="multilevel"/>
    <w:tmpl w:val="0D641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8C20F72"/>
    <w:multiLevelType w:val="multilevel"/>
    <w:tmpl w:val="829E7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BEA0F5A"/>
    <w:multiLevelType w:val="multilevel"/>
    <w:tmpl w:val="68644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25990437">
    <w:abstractNumId w:val="11"/>
  </w:num>
  <w:num w:numId="2" w16cid:durableId="15348106">
    <w:abstractNumId w:val="17"/>
  </w:num>
  <w:num w:numId="3" w16cid:durableId="1028336006">
    <w:abstractNumId w:val="7"/>
  </w:num>
  <w:num w:numId="4" w16cid:durableId="297348216">
    <w:abstractNumId w:val="6"/>
  </w:num>
  <w:num w:numId="5" w16cid:durableId="2011367037">
    <w:abstractNumId w:val="5"/>
  </w:num>
  <w:num w:numId="6" w16cid:durableId="1011495479">
    <w:abstractNumId w:val="9"/>
  </w:num>
  <w:num w:numId="7" w16cid:durableId="1194806525">
    <w:abstractNumId w:val="13"/>
  </w:num>
  <w:num w:numId="8" w16cid:durableId="1415661453">
    <w:abstractNumId w:val="10"/>
  </w:num>
  <w:num w:numId="9" w16cid:durableId="2083522367">
    <w:abstractNumId w:val="0"/>
  </w:num>
  <w:num w:numId="10" w16cid:durableId="396247280">
    <w:abstractNumId w:val="12"/>
  </w:num>
  <w:num w:numId="11" w16cid:durableId="24137018">
    <w:abstractNumId w:val="15"/>
  </w:num>
  <w:num w:numId="12" w16cid:durableId="215356051">
    <w:abstractNumId w:val="2"/>
  </w:num>
  <w:num w:numId="13" w16cid:durableId="698435520">
    <w:abstractNumId w:val="14"/>
  </w:num>
  <w:num w:numId="14" w16cid:durableId="801994217">
    <w:abstractNumId w:val="8"/>
  </w:num>
  <w:num w:numId="15" w16cid:durableId="1086422424">
    <w:abstractNumId w:val="16"/>
  </w:num>
  <w:num w:numId="16" w16cid:durableId="91240615">
    <w:abstractNumId w:val="1"/>
  </w:num>
  <w:num w:numId="17" w16cid:durableId="1792506929">
    <w:abstractNumId w:val="4"/>
  </w:num>
  <w:num w:numId="18" w16cid:durableId="5910149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5C28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37189"/>
    <w:rsid w:val="00040322"/>
    <w:rsid w:val="00044CBA"/>
    <w:rsid w:val="000531DB"/>
    <w:rsid w:val="0005716F"/>
    <w:rsid w:val="0006005A"/>
    <w:rsid w:val="0006254D"/>
    <w:rsid w:val="00062699"/>
    <w:rsid w:val="00062A0A"/>
    <w:rsid w:val="00082F9C"/>
    <w:rsid w:val="00083FD9"/>
    <w:rsid w:val="00085250"/>
    <w:rsid w:val="00087892"/>
    <w:rsid w:val="000901B5"/>
    <w:rsid w:val="00091959"/>
    <w:rsid w:val="00091D32"/>
    <w:rsid w:val="000A52CF"/>
    <w:rsid w:val="000A7D71"/>
    <w:rsid w:val="000B01BB"/>
    <w:rsid w:val="000B1A2E"/>
    <w:rsid w:val="000B7681"/>
    <w:rsid w:val="000B7D40"/>
    <w:rsid w:val="000C43D1"/>
    <w:rsid w:val="000C6B0C"/>
    <w:rsid w:val="000D0E94"/>
    <w:rsid w:val="000D1CF4"/>
    <w:rsid w:val="000D507B"/>
    <w:rsid w:val="000D50B2"/>
    <w:rsid w:val="000E36FE"/>
    <w:rsid w:val="000E618D"/>
    <w:rsid w:val="000E67A1"/>
    <w:rsid w:val="000E6FE7"/>
    <w:rsid w:val="000F22A5"/>
    <w:rsid w:val="00101918"/>
    <w:rsid w:val="001108F4"/>
    <w:rsid w:val="0011104D"/>
    <w:rsid w:val="00112123"/>
    <w:rsid w:val="00113573"/>
    <w:rsid w:val="00114D0E"/>
    <w:rsid w:val="0011546F"/>
    <w:rsid w:val="0011550F"/>
    <w:rsid w:val="00121A1F"/>
    <w:rsid w:val="00121C77"/>
    <w:rsid w:val="001223E9"/>
    <w:rsid w:val="001347A0"/>
    <w:rsid w:val="00135052"/>
    <w:rsid w:val="00136232"/>
    <w:rsid w:val="001475C3"/>
    <w:rsid w:val="00147849"/>
    <w:rsid w:val="001507B1"/>
    <w:rsid w:val="0015239A"/>
    <w:rsid w:val="00160666"/>
    <w:rsid w:val="00161597"/>
    <w:rsid w:val="0016394C"/>
    <w:rsid w:val="00163CA6"/>
    <w:rsid w:val="00164A23"/>
    <w:rsid w:val="00165822"/>
    <w:rsid w:val="0016736E"/>
    <w:rsid w:val="00171106"/>
    <w:rsid w:val="00171CBF"/>
    <w:rsid w:val="00172B78"/>
    <w:rsid w:val="0017795F"/>
    <w:rsid w:val="00184502"/>
    <w:rsid w:val="00185F61"/>
    <w:rsid w:val="00187BF6"/>
    <w:rsid w:val="001908EB"/>
    <w:rsid w:val="00194B60"/>
    <w:rsid w:val="001A0360"/>
    <w:rsid w:val="001B05F5"/>
    <w:rsid w:val="001B168C"/>
    <w:rsid w:val="001C08DA"/>
    <w:rsid w:val="001C0DD0"/>
    <w:rsid w:val="001C323D"/>
    <w:rsid w:val="001C5778"/>
    <w:rsid w:val="001C57EE"/>
    <w:rsid w:val="001C6FAF"/>
    <w:rsid w:val="001D045A"/>
    <w:rsid w:val="001D0DEC"/>
    <w:rsid w:val="001D2FE0"/>
    <w:rsid w:val="001D4B78"/>
    <w:rsid w:val="001E058F"/>
    <w:rsid w:val="001E0686"/>
    <w:rsid w:val="001E1E20"/>
    <w:rsid w:val="001E3172"/>
    <w:rsid w:val="001E5C9C"/>
    <w:rsid w:val="001F2D6C"/>
    <w:rsid w:val="00200BA8"/>
    <w:rsid w:val="0020474B"/>
    <w:rsid w:val="002130BF"/>
    <w:rsid w:val="00213139"/>
    <w:rsid w:val="00214475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819BF"/>
    <w:rsid w:val="00292DF3"/>
    <w:rsid w:val="002938D0"/>
    <w:rsid w:val="00293DDC"/>
    <w:rsid w:val="00294ECB"/>
    <w:rsid w:val="00294ED1"/>
    <w:rsid w:val="00296524"/>
    <w:rsid w:val="002A22E5"/>
    <w:rsid w:val="002A5E5C"/>
    <w:rsid w:val="002B2579"/>
    <w:rsid w:val="002B6E96"/>
    <w:rsid w:val="002C0C11"/>
    <w:rsid w:val="002C4135"/>
    <w:rsid w:val="002C4C06"/>
    <w:rsid w:val="002C4D09"/>
    <w:rsid w:val="002C5774"/>
    <w:rsid w:val="002D1EAB"/>
    <w:rsid w:val="002E110D"/>
    <w:rsid w:val="002E3BFE"/>
    <w:rsid w:val="002E5269"/>
    <w:rsid w:val="002E63CD"/>
    <w:rsid w:val="002E64B6"/>
    <w:rsid w:val="002F2CF8"/>
    <w:rsid w:val="002F5861"/>
    <w:rsid w:val="00300FBE"/>
    <w:rsid w:val="00301021"/>
    <w:rsid w:val="00302150"/>
    <w:rsid w:val="003138D7"/>
    <w:rsid w:val="00317D7E"/>
    <w:rsid w:val="003245A2"/>
    <w:rsid w:val="00325CAD"/>
    <w:rsid w:val="00341DB6"/>
    <w:rsid w:val="00343612"/>
    <w:rsid w:val="00345EA3"/>
    <w:rsid w:val="00353DC2"/>
    <w:rsid w:val="00355704"/>
    <w:rsid w:val="003641C6"/>
    <w:rsid w:val="003643CE"/>
    <w:rsid w:val="00365F10"/>
    <w:rsid w:val="0036648D"/>
    <w:rsid w:val="00371E81"/>
    <w:rsid w:val="00381963"/>
    <w:rsid w:val="00382425"/>
    <w:rsid w:val="0038282E"/>
    <w:rsid w:val="00385DBF"/>
    <w:rsid w:val="00386729"/>
    <w:rsid w:val="00392A48"/>
    <w:rsid w:val="00395710"/>
    <w:rsid w:val="0039668A"/>
    <w:rsid w:val="003A079B"/>
    <w:rsid w:val="003B6E85"/>
    <w:rsid w:val="003C230C"/>
    <w:rsid w:val="003C2E29"/>
    <w:rsid w:val="003C3E7B"/>
    <w:rsid w:val="003C4547"/>
    <w:rsid w:val="003C6ABC"/>
    <w:rsid w:val="003D4D87"/>
    <w:rsid w:val="003D60DE"/>
    <w:rsid w:val="003D6265"/>
    <w:rsid w:val="003E006A"/>
    <w:rsid w:val="003E01DF"/>
    <w:rsid w:val="003E03CF"/>
    <w:rsid w:val="003E0D94"/>
    <w:rsid w:val="003E446D"/>
    <w:rsid w:val="00400157"/>
    <w:rsid w:val="00403FDF"/>
    <w:rsid w:val="00406158"/>
    <w:rsid w:val="004161FB"/>
    <w:rsid w:val="00416DD0"/>
    <w:rsid w:val="00417B98"/>
    <w:rsid w:val="00427560"/>
    <w:rsid w:val="004321F8"/>
    <w:rsid w:val="00433BFF"/>
    <w:rsid w:val="004361AD"/>
    <w:rsid w:val="00436220"/>
    <w:rsid w:val="00442474"/>
    <w:rsid w:val="004434DF"/>
    <w:rsid w:val="004452A4"/>
    <w:rsid w:val="00464AB2"/>
    <w:rsid w:val="00476E1A"/>
    <w:rsid w:val="0048706C"/>
    <w:rsid w:val="00487501"/>
    <w:rsid w:val="004963D9"/>
    <w:rsid w:val="004A1AE1"/>
    <w:rsid w:val="004A1BDA"/>
    <w:rsid w:val="004A57B4"/>
    <w:rsid w:val="004B35C2"/>
    <w:rsid w:val="004C0913"/>
    <w:rsid w:val="004C1CDC"/>
    <w:rsid w:val="004C4218"/>
    <w:rsid w:val="004C5171"/>
    <w:rsid w:val="004D6FA1"/>
    <w:rsid w:val="004F0806"/>
    <w:rsid w:val="004F4EFB"/>
    <w:rsid w:val="005009C6"/>
    <w:rsid w:val="00503AC2"/>
    <w:rsid w:val="00503DEC"/>
    <w:rsid w:val="00505A49"/>
    <w:rsid w:val="00510D04"/>
    <w:rsid w:val="0051416F"/>
    <w:rsid w:val="005169AE"/>
    <w:rsid w:val="00520C55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4E3F"/>
    <w:rsid w:val="00547560"/>
    <w:rsid w:val="0055047B"/>
    <w:rsid w:val="0055332E"/>
    <w:rsid w:val="00553EB3"/>
    <w:rsid w:val="005652D4"/>
    <w:rsid w:val="00567EBB"/>
    <w:rsid w:val="005719E4"/>
    <w:rsid w:val="00572052"/>
    <w:rsid w:val="005773D0"/>
    <w:rsid w:val="00577BD7"/>
    <w:rsid w:val="00580277"/>
    <w:rsid w:val="00585A19"/>
    <w:rsid w:val="00591524"/>
    <w:rsid w:val="005A2787"/>
    <w:rsid w:val="005A2F9A"/>
    <w:rsid w:val="005A4352"/>
    <w:rsid w:val="005A4DB9"/>
    <w:rsid w:val="005A60DC"/>
    <w:rsid w:val="005A720C"/>
    <w:rsid w:val="005A72A6"/>
    <w:rsid w:val="005B16A8"/>
    <w:rsid w:val="005B3E67"/>
    <w:rsid w:val="005B63CC"/>
    <w:rsid w:val="005C1680"/>
    <w:rsid w:val="005C27E8"/>
    <w:rsid w:val="005C3C0E"/>
    <w:rsid w:val="005C3C48"/>
    <w:rsid w:val="005D2579"/>
    <w:rsid w:val="005D5C60"/>
    <w:rsid w:val="005E07B1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5080"/>
    <w:rsid w:val="00627B7C"/>
    <w:rsid w:val="0063226D"/>
    <w:rsid w:val="0063236D"/>
    <w:rsid w:val="00632584"/>
    <w:rsid w:val="00633D36"/>
    <w:rsid w:val="00633D9D"/>
    <w:rsid w:val="00636095"/>
    <w:rsid w:val="00636620"/>
    <w:rsid w:val="00647D03"/>
    <w:rsid w:val="0065767B"/>
    <w:rsid w:val="00670407"/>
    <w:rsid w:val="0067071E"/>
    <w:rsid w:val="0067242A"/>
    <w:rsid w:val="006749C9"/>
    <w:rsid w:val="006772C6"/>
    <w:rsid w:val="00680798"/>
    <w:rsid w:val="00683CBD"/>
    <w:rsid w:val="00686222"/>
    <w:rsid w:val="006A2971"/>
    <w:rsid w:val="006A404F"/>
    <w:rsid w:val="006A52E5"/>
    <w:rsid w:val="006A72A3"/>
    <w:rsid w:val="006B1944"/>
    <w:rsid w:val="006B3AD1"/>
    <w:rsid w:val="006B4267"/>
    <w:rsid w:val="006C2ACB"/>
    <w:rsid w:val="006C44A5"/>
    <w:rsid w:val="006D1BC3"/>
    <w:rsid w:val="006D32FE"/>
    <w:rsid w:val="006D4959"/>
    <w:rsid w:val="006D523C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06ED3"/>
    <w:rsid w:val="00715AFC"/>
    <w:rsid w:val="00716274"/>
    <w:rsid w:val="0072117D"/>
    <w:rsid w:val="00721422"/>
    <w:rsid w:val="00723577"/>
    <w:rsid w:val="00723EE1"/>
    <w:rsid w:val="00726D99"/>
    <w:rsid w:val="007313D2"/>
    <w:rsid w:val="007404CE"/>
    <w:rsid w:val="00740A9B"/>
    <w:rsid w:val="00746F1F"/>
    <w:rsid w:val="0075044D"/>
    <w:rsid w:val="00750A3C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77405"/>
    <w:rsid w:val="00780C05"/>
    <w:rsid w:val="0078132A"/>
    <w:rsid w:val="00782ED5"/>
    <w:rsid w:val="00785D21"/>
    <w:rsid w:val="00785D70"/>
    <w:rsid w:val="0079185D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399C"/>
    <w:rsid w:val="007D46E6"/>
    <w:rsid w:val="007D6B30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1784C"/>
    <w:rsid w:val="008220E5"/>
    <w:rsid w:val="00825B8B"/>
    <w:rsid w:val="00833D52"/>
    <w:rsid w:val="0083719C"/>
    <w:rsid w:val="00844C40"/>
    <w:rsid w:val="00857F27"/>
    <w:rsid w:val="00860FBC"/>
    <w:rsid w:val="00863B39"/>
    <w:rsid w:val="008653CA"/>
    <w:rsid w:val="00865CE8"/>
    <w:rsid w:val="008708B7"/>
    <w:rsid w:val="008804AA"/>
    <w:rsid w:val="00890D11"/>
    <w:rsid w:val="00894EAC"/>
    <w:rsid w:val="00897EEF"/>
    <w:rsid w:val="008A362A"/>
    <w:rsid w:val="008A7EC3"/>
    <w:rsid w:val="008B11E7"/>
    <w:rsid w:val="008B1576"/>
    <w:rsid w:val="008B18C6"/>
    <w:rsid w:val="008B5570"/>
    <w:rsid w:val="008B5B3A"/>
    <w:rsid w:val="008C1F88"/>
    <w:rsid w:val="008D2EA1"/>
    <w:rsid w:val="008D643C"/>
    <w:rsid w:val="008E72DA"/>
    <w:rsid w:val="00906657"/>
    <w:rsid w:val="009069FD"/>
    <w:rsid w:val="00913861"/>
    <w:rsid w:val="00917FFB"/>
    <w:rsid w:val="0092364D"/>
    <w:rsid w:val="009242F1"/>
    <w:rsid w:val="00925459"/>
    <w:rsid w:val="0093144C"/>
    <w:rsid w:val="0093195B"/>
    <w:rsid w:val="00934660"/>
    <w:rsid w:val="00943E72"/>
    <w:rsid w:val="00945E73"/>
    <w:rsid w:val="00947985"/>
    <w:rsid w:val="00955D52"/>
    <w:rsid w:val="00982D81"/>
    <w:rsid w:val="0098556E"/>
    <w:rsid w:val="00987A0A"/>
    <w:rsid w:val="00991CE8"/>
    <w:rsid w:val="009939B0"/>
    <w:rsid w:val="009A63B8"/>
    <w:rsid w:val="009B02F8"/>
    <w:rsid w:val="009B037F"/>
    <w:rsid w:val="009B0566"/>
    <w:rsid w:val="009B0B43"/>
    <w:rsid w:val="009B0DC5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E7364"/>
    <w:rsid w:val="009F0A5A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53DC"/>
    <w:rsid w:val="00A16126"/>
    <w:rsid w:val="00A16336"/>
    <w:rsid w:val="00A20DE5"/>
    <w:rsid w:val="00A23246"/>
    <w:rsid w:val="00A26358"/>
    <w:rsid w:val="00A317C0"/>
    <w:rsid w:val="00A3505F"/>
    <w:rsid w:val="00A358BA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B35"/>
    <w:rsid w:val="00A76F6B"/>
    <w:rsid w:val="00A80635"/>
    <w:rsid w:val="00A82D25"/>
    <w:rsid w:val="00A84087"/>
    <w:rsid w:val="00A84287"/>
    <w:rsid w:val="00A872A3"/>
    <w:rsid w:val="00A901B0"/>
    <w:rsid w:val="00A9503F"/>
    <w:rsid w:val="00A95DDC"/>
    <w:rsid w:val="00AA0EB6"/>
    <w:rsid w:val="00AA16F2"/>
    <w:rsid w:val="00AA1AE2"/>
    <w:rsid w:val="00AA5D83"/>
    <w:rsid w:val="00AA5EF6"/>
    <w:rsid w:val="00AB0BEC"/>
    <w:rsid w:val="00AB565A"/>
    <w:rsid w:val="00AB76FC"/>
    <w:rsid w:val="00AC0129"/>
    <w:rsid w:val="00AC18F2"/>
    <w:rsid w:val="00AC20E3"/>
    <w:rsid w:val="00AC2BF3"/>
    <w:rsid w:val="00AD0245"/>
    <w:rsid w:val="00AE7C96"/>
    <w:rsid w:val="00AF0BAA"/>
    <w:rsid w:val="00AF0F6C"/>
    <w:rsid w:val="00AF15B0"/>
    <w:rsid w:val="00AF51D6"/>
    <w:rsid w:val="00AF7BF7"/>
    <w:rsid w:val="00B01DA9"/>
    <w:rsid w:val="00B06DA9"/>
    <w:rsid w:val="00B106C8"/>
    <w:rsid w:val="00B116A4"/>
    <w:rsid w:val="00B15058"/>
    <w:rsid w:val="00B16504"/>
    <w:rsid w:val="00B179C1"/>
    <w:rsid w:val="00B22E53"/>
    <w:rsid w:val="00B245C8"/>
    <w:rsid w:val="00B252EA"/>
    <w:rsid w:val="00B30B65"/>
    <w:rsid w:val="00B33395"/>
    <w:rsid w:val="00B33D41"/>
    <w:rsid w:val="00B361BA"/>
    <w:rsid w:val="00B37632"/>
    <w:rsid w:val="00B37E68"/>
    <w:rsid w:val="00B41E0C"/>
    <w:rsid w:val="00B436FD"/>
    <w:rsid w:val="00B45DFF"/>
    <w:rsid w:val="00B514C8"/>
    <w:rsid w:val="00B5604E"/>
    <w:rsid w:val="00B60BC1"/>
    <w:rsid w:val="00B6113C"/>
    <w:rsid w:val="00B72618"/>
    <w:rsid w:val="00B72C47"/>
    <w:rsid w:val="00B75EF9"/>
    <w:rsid w:val="00B81668"/>
    <w:rsid w:val="00B916E7"/>
    <w:rsid w:val="00B971C1"/>
    <w:rsid w:val="00BB375A"/>
    <w:rsid w:val="00BD4E5C"/>
    <w:rsid w:val="00BD4FFF"/>
    <w:rsid w:val="00BE3DCD"/>
    <w:rsid w:val="00BE7787"/>
    <w:rsid w:val="00BF215D"/>
    <w:rsid w:val="00C06864"/>
    <w:rsid w:val="00C0709C"/>
    <w:rsid w:val="00C1264E"/>
    <w:rsid w:val="00C14E52"/>
    <w:rsid w:val="00C17172"/>
    <w:rsid w:val="00C21ECC"/>
    <w:rsid w:val="00C27645"/>
    <w:rsid w:val="00C31EDA"/>
    <w:rsid w:val="00C328B0"/>
    <w:rsid w:val="00C3609A"/>
    <w:rsid w:val="00C402BE"/>
    <w:rsid w:val="00C420E6"/>
    <w:rsid w:val="00C44774"/>
    <w:rsid w:val="00C50CC4"/>
    <w:rsid w:val="00C539BF"/>
    <w:rsid w:val="00C6012D"/>
    <w:rsid w:val="00C6256F"/>
    <w:rsid w:val="00C628A4"/>
    <w:rsid w:val="00C63F59"/>
    <w:rsid w:val="00C67235"/>
    <w:rsid w:val="00C72FBD"/>
    <w:rsid w:val="00C73F94"/>
    <w:rsid w:val="00C75066"/>
    <w:rsid w:val="00C803EF"/>
    <w:rsid w:val="00C80C96"/>
    <w:rsid w:val="00C840FD"/>
    <w:rsid w:val="00C86963"/>
    <w:rsid w:val="00CA15A7"/>
    <w:rsid w:val="00CA4031"/>
    <w:rsid w:val="00CA4E25"/>
    <w:rsid w:val="00CB2764"/>
    <w:rsid w:val="00CB398A"/>
    <w:rsid w:val="00CB6116"/>
    <w:rsid w:val="00CC22EC"/>
    <w:rsid w:val="00CD3935"/>
    <w:rsid w:val="00CD731F"/>
    <w:rsid w:val="00CE24C4"/>
    <w:rsid w:val="00CE5B86"/>
    <w:rsid w:val="00CF05B9"/>
    <w:rsid w:val="00CF0BB2"/>
    <w:rsid w:val="00CF468C"/>
    <w:rsid w:val="00CF709B"/>
    <w:rsid w:val="00D003CB"/>
    <w:rsid w:val="00D00C36"/>
    <w:rsid w:val="00D00D80"/>
    <w:rsid w:val="00D012AE"/>
    <w:rsid w:val="00D0422A"/>
    <w:rsid w:val="00D05139"/>
    <w:rsid w:val="00D06D0D"/>
    <w:rsid w:val="00D116EE"/>
    <w:rsid w:val="00D1275D"/>
    <w:rsid w:val="00D1348C"/>
    <w:rsid w:val="00D14392"/>
    <w:rsid w:val="00D15D13"/>
    <w:rsid w:val="00D21956"/>
    <w:rsid w:val="00D24555"/>
    <w:rsid w:val="00D250F9"/>
    <w:rsid w:val="00D33CAF"/>
    <w:rsid w:val="00D3688E"/>
    <w:rsid w:val="00D37FC7"/>
    <w:rsid w:val="00D4678E"/>
    <w:rsid w:val="00D5073D"/>
    <w:rsid w:val="00D55133"/>
    <w:rsid w:val="00D55A59"/>
    <w:rsid w:val="00D6175C"/>
    <w:rsid w:val="00D6684F"/>
    <w:rsid w:val="00D72720"/>
    <w:rsid w:val="00D7352D"/>
    <w:rsid w:val="00D76EBA"/>
    <w:rsid w:val="00D8020F"/>
    <w:rsid w:val="00D843CA"/>
    <w:rsid w:val="00D8546D"/>
    <w:rsid w:val="00D9377A"/>
    <w:rsid w:val="00D939A9"/>
    <w:rsid w:val="00DA0544"/>
    <w:rsid w:val="00DA34ED"/>
    <w:rsid w:val="00DA56B6"/>
    <w:rsid w:val="00DB0AE5"/>
    <w:rsid w:val="00DB30E5"/>
    <w:rsid w:val="00DB74FF"/>
    <w:rsid w:val="00DC2390"/>
    <w:rsid w:val="00DC39CB"/>
    <w:rsid w:val="00DC3DFE"/>
    <w:rsid w:val="00DD4142"/>
    <w:rsid w:val="00DD6DC7"/>
    <w:rsid w:val="00DE65CA"/>
    <w:rsid w:val="00DE7315"/>
    <w:rsid w:val="00DE7C5A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5428"/>
    <w:rsid w:val="00E778C8"/>
    <w:rsid w:val="00E84D71"/>
    <w:rsid w:val="00E8610F"/>
    <w:rsid w:val="00E86611"/>
    <w:rsid w:val="00E90913"/>
    <w:rsid w:val="00E93196"/>
    <w:rsid w:val="00E944C3"/>
    <w:rsid w:val="00E94796"/>
    <w:rsid w:val="00EA00D6"/>
    <w:rsid w:val="00EA5803"/>
    <w:rsid w:val="00EB3028"/>
    <w:rsid w:val="00EB5FDB"/>
    <w:rsid w:val="00EB6477"/>
    <w:rsid w:val="00EB7E61"/>
    <w:rsid w:val="00EC0BDD"/>
    <w:rsid w:val="00ED12B8"/>
    <w:rsid w:val="00EE0944"/>
    <w:rsid w:val="00EE13E4"/>
    <w:rsid w:val="00EE1A18"/>
    <w:rsid w:val="00EE2281"/>
    <w:rsid w:val="00EF0065"/>
    <w:rsid w:val="00EF04FB"/>
    <w:rsid w:val="00EF10DF"/>
    <w:rsid w:val="00EF6705"/>
    <w:rsid w:val="00F0434F"/>
    <w:rsid w:val="00F0782E"/>
    <w:rsid w:val="00F11077"/>
    <w:rsid w:val="00F166FC"/>
    <w:rsid w:val="00F16E05"/>
    <w:rsid w:val="00F23F8D"/>
    <w:rsid w:val="00F30D0F"/>
    <w:rsid w:val="00F33E0A"/>
    <w:rsid w:val="00F36049"/>
    <w:rsid w:val="00F376E4"/>
    <w:rsid w:val="00F37B08"/>
    <w:rsid w:val="00F42AD3"/>
    <w:rsid w:val="00F46FBB"/>
    <w:rsid w:val="00F56745"/>
    <w:rsid w:val="00F61667"/>
    <w:rsid w:val="00F62BD8"/>
    <w:rsid w:val="00F63ECA"/>
    <w:rsid w:val="00F72621"/>
    <w:rsid w:val="00F7595B"/>
    <w:rsid w:val="00F817DB"/>
    <w:rsid w:val="00F930DC"/>
    <w:rsid w:val="00FA46AF"/>
    <w:rsid w:val="00FB075A"/>
    <w:rsid w:val="00FB459F"/>
    <w:rsid w:val="00FB5998"/>
    <w:rsid w:val="00FC2913"/>
    <w:rsid w:val="00FC47CD"/>
    <w:rsid w:val="00FC4A1C"/>
    <w:rsid w:val="00FC5336"/>
    <w:rsid w:val="00FD61D5"/>
    <w:rsid w:val="00FD7B5C"/>
    <w:rsid w:val="00FF0B7F"/>
    <w:rsid w:val="00FF4148"/>
    <w:rsid w:val="00FF5B3E"/>
    <w:rsid w:val="00FF680B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503F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44E3F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3641C6"/>
    <w:rPr>
      <w:rFonts w:ascii="Times New Roman" w:eastAsia="Times New Roman" w:hAnsi="Times New Roman" w:cs="Times New Roman"/>
      <w:color w:val="434343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EE1A18"/>
    <w:rPr>
      <w:rFonts w:ascii="Times New Roman" w:eastAsia="Times New Roman" w:hAnsi="Times New Roman" w:cs="Times New Roman"/>
      <w:color w:val="auto"/>
      <w:sz w:val="40"/>
      <w:szCs w:val="40"/>
    </w:rPr>
  </w:style>
  <w:style w:type="character" w:customStyle="1" w:styleId="Heading4Char">
    <w:name w:val="Heading 4 Char"/>
    <w:basedOn w:val="DefaultParagraphFont"/>
    <w:link w:val="Heading4"/>
    <w:uiPriority w:val="9"/>
    <w:rsid w:val="00DE7C5A"/>
    <w:rPr>
      <w:rFonts w:ascii="Times New Roman" w:eastAsia="Times New Roman" w:hAnsi="Times New Roman" w:cs="Times New Roman"/>
      <w:color w:val="66666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9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135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824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18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04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93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15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1186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137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90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930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719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519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237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51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225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154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680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40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6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7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525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866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75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6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0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047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07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24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556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594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9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5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04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43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90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328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692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3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23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00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15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914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50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77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50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9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46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962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51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81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63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96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754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694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6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6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66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5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52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286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79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716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96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11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3533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5092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12325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5681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9429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2102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3280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47165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94963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94337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24751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15763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8115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95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2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10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0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3943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6095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6256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6505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464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8004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950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9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65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08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395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2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8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4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58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6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63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3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264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495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773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068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402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03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589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113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80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91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26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980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073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26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0373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34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394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09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27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52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633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70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0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7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99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989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334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8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7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7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1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673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560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2969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3937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95355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62695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46411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26012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15468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55143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489019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72888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86237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77894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3869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30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96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2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90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815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5245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2561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9798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279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4214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20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0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9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1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879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69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155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31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3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5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8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70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51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96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9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2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0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75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179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323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4027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4476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0403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94882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69542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60808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25822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54690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5270674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4491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32202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41232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276048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407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593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249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0476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6300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0481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3364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3271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44472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51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8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9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85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09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7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7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2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55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6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0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67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795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288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94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47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135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0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8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56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86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13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26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7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30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16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93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40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2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5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9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5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28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736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2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54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97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885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7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22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35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749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3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5</Pages>
  <Words>1518</Words>
  <Characters>865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8</cp:revision>
  <cp:lastPrinted>2024-10-21T00:30:00Z</cp:lastPrinted>
  <dcterms:created xsi:type="dcterms:W3CDTF">2024-12-01T21:56:00Z</dcterms:created>
  <dcterms:modified xsi:type="dcterms:W3CDTF">2024-12-02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